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0442027" w:rsidR="002F29A7" w:rsidRPr="00385D81" w:rsidRDefault="002F29A7" w:rsidP="006C3BA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385D81">
        <w:rPr>
          <w:rFonts w:asciiTheme="minorHAnsi" w:hAnsiTheme="minorHAnsi" w:cstheme="minorHAnsi"/>
          <w:color w:val="FF595E"/>
        </w:rPr>
        <w:t xml:space="preserve">Workplace Assessment Task </w:t>
      </w:r>
      <w:r w:rsidR="002D5BE8" w:rsidRPr="00385D81">
        <w:rPr>
          <w:rFonts w:asciiTheme="minorHAnsi" w:hAnsiTheme="minorHAnsi" w:cstheme="minorHAnsi"/>
          <w:color w:val="FF595E"/>
        </w:rPr>
        <w:t>1.1</w:t>
      </w:r>
      <w:r w:rsidRPr="00385D81">
        <w:rPr>
          <w:rFonts w:asciiTheme="minorHAnsi" w:hAnsiTheme="minorHAnsi" w:cstheme="minorHAnsi"/>
          <w:color w:val="FF595E"/>
        </w:rPr>
        <w:t xml:space="preserve"> – </w:t>
      </w:r>
      <w:r w:rsidR="002A22AD" w:rsidRPr="00385D81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571B9E" w:rsidRDefault="002F29A7" w:rsidP="006C3BA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71B9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6C3BAF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24207D71" w:rsidR="001F02AF" w:rsidRPr="005620D3" w:rsidRDefault="002F29A7" w:rsidP="006C3BA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2D5BE8">
        <w:rPr>
          <w:rFonts w:cstheme="minorHAnsi"/>
          <w:b/>
          <w:bCs/>
          <w:color w:val="404040" w:themeColor="text1" w:themeTint="BF"/>
          <w:sz w:val="20"/>
          <w:szCs w:val="20"/>
        </w:rPr>
        <w:t>Task 1.1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87B5D66" w:rsidR="002F29A7" w:rsidRPr="005620D3" w:rsidRDefault="001F02AF" w:rsidP="006C3BA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2D5BE8">
        <w:rPr>
          <w:rFonts w:cstheme="minorHAnsi"/>
          <w:color w:val="404040" w:themeColor="text1" w:themeTint="BF"/>
          <w:sz w:val="20"/>
          <w:szCs w:val="20"/>
        </w:rPr>
        <w:t>Task 1.1.</w:t>
      </w:r>
    </w:p>
    <w:p w14:paraId="72E1676E" w14:textId="77777777" w:rsidR="001F02AF" w:rsidRPr="005620D3" w:rsidRDefault="001F02AF" w:rsidP="006C3BA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1C6E4BB" w14:textId="2E60A790" w:rsidR="009C0CE6" w:rsidRDefault="002F29A7" w:rsidP="006C3BA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>apply control measures to manage blood spills and prevent the spread of infection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 w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 xml:space="preserve">hile being observed by 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>assessor</w:t>
      </w:r>
      <w:r w:rsidR="00E9768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073A3F69" w14:textId="77777777" w:rsidR="0023712F" w:rsidRDefault="0023712F" w:rsidP="006C3BA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>
        <w:rPr>
          <w:rFonts w:cstheme="minorHAnsi"/>
          <w:color w:val="404040" w:themeColor="text1" w:themeTint="BF"/>
          <w:sz w:val="20"/>
          <w:szCs w:val="20"/>
        </w:rPr>
        <w:t xml:space="preserve"> complete the following while being observed by the assessor:</w:t>
      </w:r>
    </w:p>
    <w:p w14:paraId="10FC52C4" w14:textId="2A2ECEFA" w:rsidR="00C32468" w:rsidRDefault="009C0CE6" w:rsidP="006C3BAF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 xml:space="preserve">Identify the incident and </w:t>
      </w:r>
      <w:r w:rsidR="00C32468">
        <w:rPr>
          <w:rFonts w:cstheme="minorHAnsi"/>
          <w:color w:val="404040" w:themeColor="text1" w:themeTint="BF"/>
          <w:sz w:val="20"/>
          <w:szCs w:val="20"/>
        </w:rPr>
        <w:t>assess the risk of contamination.</w:t>
      </w:r>
    </w:p>
    <w:p w14:paraId="42841949" w14:textId="70EB031B" w:rsidR="00E97688" w:rsidRDefault="00C32468" w:rsidP="006C3BAF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>A</w:t>
      </w:r>
      <w:r w:rsidR="009C0CE6" w:rsidRPr="00E97688">
        <w:rPr>
          <w:rFonts w:cstheme="minorHAnsi"/>
          <w:color w:val="404040" w:themeColor="text1" w:themeTint="BF"/>
          <w:sz w:val="20"/>
          <w:szCs w:val="20"/>
        </w:rPr>
        <w:t xml:space="preserve">lert people at risk as soon as possible. </w:t>
      </w:r>
    </w:p>
    <w:p w14:paraId="5FF8EBE1" w14:textId="77777777" w:rsidR="00E97688" w:rsidRDefault="009C0CE6" w:rsidP="006C3BAF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>Designate clean and contaminated areas.</w:t>
      </w:r>
    </w:p>
    <w:p w14:paraId="468BDD9C" w14:textId="77777777" w:rsidR="00E97688" w:rsidRDefault="009C0CE6" w:rsidP="006C3BAF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 xml:space="preserve">Follow infection control procedures to reduce the risk of contamination to people, materials and equipment. </w:t>
      </w:r>
    </w:p>
    <w:p w14:paraId="5ACC27DA" w14:textId="77777777" w:rsidR="00E97688" w:rsidRDefault="009C0CE6" w:rsidP="006C3BAF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 xml:space="preserve">Remove the spill. </w:t>
      </w:r>
    </w:p>
    <w:p w14:paraId="2339DC54" w14:textId="6D1A353A" w:rsidR="009C0CE6" w:rsidRPr="0023712F" w:rsidRDefault="009C0CE6" w:rsidP="006C3BAF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>Follow protocols for care after exposure to blood.</w:t>
      </w:r>
    </w:p>
    <w:p w14:paraId="5B8D02B4" w14:textId="7B2E036B" w:rsidR="00CC46FB" w:rsidRPr="00CB7D2A" w:rsidRDefault="00CC46FB" w:rsidP="006C3BA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</w:t>
      </w:r>
      <w:r w:rsidRPr="00CB7D2A">
        <w:rPr>
          <w:rFonts w:cstheme="minorHAnsi"/>
          <w:color w:val="404040" w:themeColor="text1" w:themeTint="BF"/>
          <w:sz w:val="20"/>
          <w:szCs w:val="20"/>
        </w:rPr>
        <w:t xml:space="preserve">task, the candidate will be assessed </w:t>
      </w:r>
      <w:r w:rsidR="00227C09" w:rsidRPr="00CB7D2A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CB7D2A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CB7D2A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152C4863" w14:textId="77777777" w:rsidR="00CB7D2A" w:rsidRPr="00CB7D2A" w:rsidRDefault="00CB7D2A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knowledge of national standards and guidelines relevant to infection control</w:t>
      </w:r>
    </w:p>
    <w:p w14:paraId="5EE1AEBE" w14:textId="77777777" w:rsidR="00CB7D2A" w:rsidRPr="00CB7D2A" w:rsidRDefault="00CB7D2A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skills relevant to responding to breaches in infection control</w:t>
      </w:r>
    </w:p>
    <w:p w14:paraId="12F99262" w14:textId="77777777" w:rsidR="00CB7D2A" w:rsidRPr="00CB7D2A" w:rsidRDefault="00CB7D2A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skills relevant to using personal protective equipment, practicing hand hygiene and cleaning spills</w:t>
      </w:r>
    </w:p>
    <w:p w14:paraId="247FC5F2" w14:textId="77777777" w:rsidR="002F29A7" w:rsidRPr="005620D3" w:rsidRDefault="002F29A7" w:rsidP="006C3BA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6068627" w14:textId="77777777" w:rsidR="00934997" w:rsidRDefault="00934997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21CD24B9" w:rsidR="002F29A7" w:rsidRPr="005620D3" w:rsidRDefault="002F29A7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6C3BA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8456BF" w:rsidRDefault="008456BF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C43361D" w14:textId="0DD748CE" w:rsidR="008456BF" w:rsidRPr="00CD0665" w:rsidRDefault="008456BF" w:rsidP="006C3BA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D0665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CD0665">
        <w:rPr>
          <w:rFonts w:cstheme="minorHAnsi"/>
          <w:color w:val="404040" w:themeColor="text1" w:themeTint="BF"/>
          <w:sz w:val="20"/>
          <w:szCs w:val="20"/>
        </w:rPr>
        <w:t xml:space="preserve"> t</w:t>
      </w:r>
      <w:r w:rsidR="00CC268F" w:rsidRPr="00CD0665">
        <w:rPr>
          <w:rFonts w:cstheme="minorHAnsi"/>
          <w:color w:val="404040" w:themeColor="text1" w:themeTint="BF"/>
          <w:sz w:val="20"/>
          <w:szCs w:val="20"/>
        </w:rPr>
        <w:t xml:space="preserve">he </w:t>
      </w:r>
      <w:r w:rsidR="00271BB3" w:rsidRPr="00CD0665">
        <w:rPr>
          <w:rFonts w:cstheme="minorHAnsi"/>
          <w:color w:val="404040" w:themeColor="text1" w:themeTint="BF"/>
          <w:sz w:val="20"/>
          <w:szCs w:val="20"/>
        </w:rPr>
        <w:t>national standards and guide</w:t>
      </w:r>
      <w:r w:rsidR="00C71EE7">
        <w:rPr>
          <w:rFonts w:cstheme="minorHAnsi"/>
          <w:color w:val="404040" w:themeColor="text1" w:themeTint="BF"/>
          <w:sz w:val="20"/>
          <w:szCs w:val="20"/>
        </w:rPr>
        <w:t xml:space="preserve">lines </w:t>
      </w:r>
      <w:r w:rsidR="00271BB3" w:rsidRPr="00CD0665">
        <w:rPr>
          <w:rFonts w:cstheme="minorHAnsi"/>
          <w:color w:val="404040" w:themeColor="text1" w:themeTint="BF"/>
          <w:sz w:val="20"/>
          <w:szCs w:val="20"/>
        </w:rPr>
        <w:t xml:space="preserve">for </w:t>
      </w:r>
      <w:r w:rsidR="00983500">
        <w:rPr>
          <w:rFonts w:cstheme="minorHAnsi"/>
          <w:color w:val="404040" w:themeColor="text1" w:themeTint="BF"/>
          <w:sz w:val="20"/>
          <w:szCs w:val="20"/>
        </w:rPr>
        <w:t>managing blood spills.</w:t>
      </w:r>
    </w:p>
    <w:p w14:paraId="25769EFB" w14:textId="696DDD6F" w:rsidR="008456BF" w:rsidRPr="008456BF" w:rsidRDefault="008456BF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535561CE" w:rsidR="00606D92" w:rsidRPr="008456BF" w:rsidRDefault="00606D92" w:rsidP="006C3BAF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6C3BA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6C3BA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6C3BA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6C3BAF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6C3BA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6C3BA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6C3BAF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DD655D2" w14:textId="77777777" w:rsidR="00934997" w:rsidRDefault="00934997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0D95FB4C" w:rsidR="00E672A6" w:rsidRPr="005620D3" w:rsidRDefault="00E672A6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6C3BAF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F9824F3" w14:textId="32A73082" w:rsidR="007B79A0" w:rsidRDefault="007B79A0"/>
    <w:p w14:paraId="493E8CBE" w14:textId="58F394FE" w:rsidR="005F4237" w:rsidRPr="005620D3" w:rsidRDefault="005F4237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276AFD" w:rsidP="006C3BA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276AFD" w:rsidP="006C3BA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276AFD" w:rsidP="006C3BA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276AFD" w:rsidP="006C3BA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6C3BA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2D9949C" w14:textId="77777777" w:rsidR="00934997" w:rsidRDefault="00934997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5FDACDE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2FCAF30" w:rsidR="005F4237" w:rsidRPr="005620D3" w:rsidRDefault="005F4237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B54E03" w14:textId="362EFB18" w:rsidR="00AC12DD" w:rsidRPr="00F84DB3" w:rsidRDefault="00276AFD" w:rsidP="006C3BA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4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2D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12D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51000EAE" w14:textId="3ABF300F" w:rsidR="0083339D" w:rsidRDefault="00276AFD" w:rsidP="006C3BA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D244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0B5988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</w:t>
            </w:r>
            <w:r w:rsidR="009D244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ies for managing blood spills</w:t>
            </w:r>
          </w:p>
          <w:p w14:paraId="53A385B1" w14:textId="0628A8CF" w:rsidR="00007726" w:rsidRPr="00007726" w:rsidRDefault="00276AFD" w:rsidP="006C3BA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1685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726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0772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07726">
              <w:rPr>
                <w:rFonts w:cstheme="minorHAnsi"/>
                <w:color w:val="404040" w:themeColor="text1" w:themeTint="BF"/>
                <w:sz w:val="20"/>
                <w:szCs w:val="20"/>
              </w:rPr>
              <w:t>Records, materials and equipment to be stored</w:t>
            </w:r>
          </w:p>
          <w:p w14:paraId="1330B540" w14:textId="2B481656" w:rsidR="00824DF0" w:rsidRPr="00F84DB3" w:rsidRDefault="00276AFD" w:rsidP="006C3BA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24DF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autionary signages</w:t>
            </w:r>
          </w:p>
          <w:p w14:paraId="4BAFEF2C" w14:textId="6755CA68" w:rsidR="0083339D" w:rsidRPr="00F84DB3" w:rsidRDefault="00276AFD" w:rsidP="006C3BA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1370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DF0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24DF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nd hygiene facilities and equipment</w:t>
            </w:r>
          </w:p>
          <w:p w14:paraId="13B1E357" w14:textId="094B9E46" w:rsidR="0083339D" w:rsidRPr="00F84DB3" w:rsidRDefault="00276AFD" w:rsidP="006C3BA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94830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0112C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sources needed for </w:t>
            </w:r>
            <w:r w:rsidR="007759C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cleaning blood spills, </w:t>
            </w:r>
            <w:r w:rsidR="0083339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including:</w:t>
            </w:r>
          </w:p>
          <w:p w14:paraId="1558BF06" w14:textId="30DB2DCF" w:rsidR="0083339D" w:rsidRPr="00F84DB3" w:rsidRDefault="00276AFD" w:rsidP="006C3BAF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9666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A17BF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Areas for cleaning</w:t>
            </w:r>
            <w:r w:rsidR="0000772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storing</w:t>
            </w:r>
          </w:p>
          <w:p w14:paraId="2FCA5B80" w14:textId="74C95E43" w:rsidR="0083339D" w:rsidRPr="00F84DB3" w:rsidRDefault="00276AFD" w:rsidP="006C3BAF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51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A17BF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Equipment for cleaning</w:t>
            </w:r>
          </w:p>
          <w:p w14:paraId="051F1F3A" w14:textId="169E3A23" w:rsidR="007833DD" w:rsidRPr="00F84DB3" w:rsidRDefault="00276AFD" w:rsidP="006C3BAF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3D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833D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84DB3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Supplies for cleaning</w:t>
            </w:r>
          </w:p>
        </w:tc>
      </w:tr>
      <w:tr w:rsidR="00BB5D38" w:rsidRPr="005620D3" w14:paraId="0A38250C" w14:textId="77777777" w:rsidTr="005A52E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7EF33C" w14:textId="430EA699" w:rsidR="00BB5D38" w:rsidRPr="005620D3" w:rsidRDefault="00BB5D38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6BEB02" w14:textId="2FBF71BD" w:rsidR="00BB5D38" w:rsidRPr="00E15B59" w:rsidRDefault="00BB5D38" w:rsidP="006C3BA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</w:t>
            </w:r>
            <w:r w:rsidR="00890AB3"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pecify</w:t>
            </w: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elow contextualisation </w:t>
            </w:r>
            <w:r w:rsidR="00890AB3"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</w:t>
            </w: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ne to this observation form.</w:t>
            </w:r>
          </w:p>
          <w:p w14:paraId="2529764B" w14:textId="1A12C92B" w:rsidR="00890AB3" w:rsidRPr="00D443DD" w:rsidRDefault="00276AFD" w:rsidP="006C3BA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988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03358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1DAE3046" w14:textId="10DF12F3" w:rsidR="00D443DD" w:rsidRPr="00D443DD" w:rsidRDefault="00276AFD" w:rsidP="006C3BAF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3DD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443DD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bookmarkStart w:id="2" w:name="_Hlk103854276"/>
          <w:p w14:paraId="42ABEA38" w14:textId="1BE03351" w:rsidR="00890AB3" w:rsidRPr="00D443DD" w:rsidRDefault="00276AFD" w:rsidP="006C3BA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988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</w:t>
            </w:r>
            <w:r w:rsidR="00DD14BE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systems, </w:t>
            </w:r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>policies</w:t>
            </w:r>
            <w:r w:rsidR="00DD14BE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, </w:t>
            </w:r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>and procedures</w:t>
            </w:r>
          </w:p>
          <w:p w14:paraId="42228D13" w14:textId="77777777" w:rsidR="006B2C09" w:rsidRDefault="00276AFD" w:rsidP="00921EBC">
            <w:pPr>
              <w:pStyle w:val="ListParagraph"/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988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20802208" w14:textId="75A8C27C" w:rsidR="006B2C09" w:rsidRDefault="00276AFD" w:rsidP="006C3BA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989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9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2C09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>N</w:t>
            </w:r>
            <w:r w:rsidR="006B2C09" w:rsidRP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>ational standards and guidelines</w:t>
            </w:r>
          </w:p>
          <w:p w14:paraId="6F2CD688" w14:textId="079079D4" w:rsidR="006B2C09" w:rsidRPr="006B2C09" w:rsidRDefault="00276AFD" w:rsidP="006C3BA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76473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2C09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2C09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>P</w:t>
            </w:r>
            <w:r w:rsidR="006B2C09" w:rsidRP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>rocedures for environmental cleaning</w:t>
            </w:r>
          </w:p>
          <w:p w14:paraId="585D4E3D" w14:textId="7926A713" w:rsidR="006B2C09" w:rsidRDefault="00276AFD" w:rsidP="006C3BA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1315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2C09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2C09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>P</w:t>
            </w:r>
            <w:r w:rsidR="006B2C09" w:rsidRPr="006B2C09">
              <w:rPr>
                <w:rFonts w:cstheme="minorHAnsi"/>
                <w:color w:val="404040" w:themeColor="text1" w:themeTint="BF"/>
                <w:sz w:val="20"/>
                <w:szCs w:val="20"/>
              </w:rPr>
              <w:t>rocedures for management of spills and exposure to blood</w:t>
            </w:r>
          </w:p>
          <w:bookmarkEnd w:id="2"/>
          <w:p w14:paraId="78AA6878" w14:textId="1089C0B7" w:rsidR="00890AB3" w:rsidRPr="00E15B59" w:rsidRDefault="00890AB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1F909F33" w14:textId="782F72FB" w:rsidR="00AC12DD" w:rsidRPr="00890AB3" w:rsidRDefault="00890AB3" w:rsidP="006C3BAF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6E43603B" w14:textId="55A81994" w:rsidR="00DD14BE" w:rsidRPr="00DD14BE" w:rsidRDefault="00A70E5D" w:rsidP="006C3BAF">
      <w:r>
        <w:br w:type="page"/>
      </w:r>
    </w:p>
    <w:p w14:paraId="4288BEC9" w14:textId="6C3E6CED" w:rsidR="0060042F" w:rsidRPr="005620D3" w:rsidRDefault="0060042F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6C3BA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6C3BA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6C3BA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6C3BA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276AFD" w:rsidP="006C3BA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6C3BA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276AFD" w:rsidP="006C3BA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6C3BA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276AFD" w:rsidP="006C3BA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6C3BA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276AFD" w:rsidP="006C3BA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6C3BA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276AFD" w:rsidP="006C3BA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6C3BA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276AFD" w:rsidP="006C3BA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6C3BAF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3112CC1B" w:rsidR="008456BF" w:rsidRDefault="008456BF" w:rsidP="006C3BA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p w14:paraId="781AF82A" w14:textId="77777777" w:rsidR="00E25923" w:rsidRDefault="000D1CA0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CD0CD1" w:rsidRP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Identify the </w:t>
      </w:r>
      <w:r w:rsid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</w:t>
      </w:r>
      <w:r w:rsidR="00CD0CD1" w:rsidRP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ncident and </w:t>
      </w:r>
      <w:r w:rsidR="00E2592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 Risk of Contamination</w:t>
      </w:r>
    </w:p>
    <w:p w14:paraId="392CF403" w14:textId="12EECB8E" w:rsidR="003328A3" w:rsidRPr="00CD0CD1" w:rsidRDefault="000D1CA0" w:rsidP="006C3BAF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 w:rsidR="006D3922">
        <w:rPr>
          <w:color w:val="404040" w:themeColor="text1" w:themeTint="BF"/>
          <w:sz w:val="20"/>
          <w:szCs w:val="20"/>
        </w:rPr>
        <w:t xml:space="preserve">organisational </w:t>
      </w:r>
      <w:r w:rsidR="007663C3">
        <w:rPr>
          <w:color w:val="404040" w:themeColor="text1" w:themeTint="BF"/>
          <w:sz w:val="20"/>
          <w:szCs w:val="20"/>
        </w:rPr>
        <w:t xml:space="preserve">processes </w:t>
      </w:r>
      <w:r w:rsidR="006D3922">
        <w:rPr>
          <w:color w:val="404040" w:themeColor="text1" w:themeTint="BF"/>
          <w:sz w:val="20"/>
          <w:szCs w:val="20"/>
        </w:rPr>
        <w:t xml:space="preserve">for </w:t>
      </w:r>
      <w:r w:rsidR="00753752">
        <w:rPr>
          <w:color w:val="404040" w:themeColor="text1" w:themeTint="BF"/>
          <w:sz w:val="20"/>
          <w:szCs w:val="20"/>
        </w:rPr>
        <w:t xml:space="preserve">managing </w:t>
      </w:r>
      <w:r w:rsidR="00AE7107">
        <w:rPr>
          <w:color w:val="404040" w:themeColor="text1" w:themeTint="BF"/>
          <w:sz w:val="20"/>
          <w:szCs w:val="20"/>
        </w:rPr>
        <w:t>blood spills</w:t>
      </w:r>
      <w:r w:rsidR="00E31952">
        <w:rPr>
          <w:color w:val="404040" w:themeColor="text1" w:themeTint="BF"/>
          <w:sz w:val="20"/>
          <w:szCs w:val="20"/>
        </w:rPr>
        <w:t xml:space="preserve"> and </w:t>
      </w:r>
      <w:r w:rsidR="008C59AE">
        <w:rPr>
          <w:color w:val="404040" w:themeColor="text1" w:themeTint="BF"/>
          <w:sz w:val="20"/>
          <w:szCs w:val="20"/>
        </w:rPr>
        <w:t>risk assessment</w:t>
      </w:r>
      <w:r w:rsidR="008240CD">
        <w:rPr>
          <w:color w:val="404040" w:themeColor="text1" w:themeTint="BF"/>
          <w:sz w:val="20"/>
          <w:szCs w:val="20"/>
        </w:rPr>
        <w:t xml:space="preserve"> of infection risk</w:t>
      </w:r>
      <w:r>
        <w:rPr>
          <w:color w:val="404040" w:themeColor="text1" w:themeTint="BF"/>
          <w:sz w:val="20"/>
          <w:szCs w:val="20"/>
        </w:rPr>
        <w:t xml:space="preserve">. </w:t>
      </w:r>
      <w:r w:rsidR="006E0065" w:rsidRPr="00950AB5">
        <w:rPr>
          <w:color w:val="404040" w:themeColor="text1" w:themeTint="BF"/>
          <w:sz w:val="20"/>
          <w:szCs w:val="20"/>
        </w:rPr>
        <w:t xml:space="preserve">Adapt or add more criteria below to ensure it reflects </w:t>
      </w:r>
      <w:r w:rsidR="006E0065">
        <w:rPr>
          <w:color w:val="404040" w:themeColor="text1" w:themeTint="BF"/>
          <w:sz w:val="20"/>
          <w:szCs w:val="20"/>
        </w:rPr>
        <w:t>the organisational processes for managing blood spills and risk assessment of infection risk</w:t>
      </w:r>
      <w:r w:rsidR="0007090E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5A52E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3325F5D6" w:rsidR="00B75A92" w:rsidRPr="005620D3" w:rsidRDefault="00B75A92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1541A" w:rsidRPr="005620D3" w14:paraId="287E823A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EA0F71" w14:textId="39DC4A5C" w:rsidR="0091541A" w:rsidRPr="005620D3" w:rsidRDefault="0091541A" w:rsidP="006C3BAF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 w:rsidR="00DC5FE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s the incident as soon as it occurs.</w:t>
            </w:r>
          </w:p>
        </w:tc>
        <w:tc>
          <w:tcPr>
            <w:tcW w:w="793" w:type="pct"/>
            <w:shd w:val="clear" w:color="auto" w:fill="auto"/>
          </w:tcPr>
          <w:p w14:paraId="715F2E40" w14:textId="6829F6D8" w:rsidR="0091541A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1769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41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41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541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9818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541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541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541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B7E4309" w14:textId="2CEF9B08" w:rsidR="0091541A" w:rsidRPr="005620D3" w:rsidRDefault="0091541A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DE9EC9" w14:textId="7F1B3E38" w:rsidR="0091541A" w:rsidRPr="005620D3" w:rsidRDefault="0091541A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5355" w:rsidRPr="005620D3" w14:paraId="0DC3467A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900E6B" w14:textId="4BFEE703" w:rsidR="00C65355" w:rsidRPr="005620D3" w:rsidRDefault="00C65355" w:rsidP="006C3BAF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4" w:name="_Hlk103858657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esses the risk posed by the infection risk. This includes </w:t>
            </w:r>
            <w:r w:rsidR="001511C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dentify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: </w:t>
            </w:r>
            <w:r w:rsidR="0068228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A8621D8" w14:textId="77777777" w:rsidR="00C65355" w:rsidRDefault="00C65355" w:rsidP="006C3BAF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6CD48CB" w14:textId="77777777" w:rsidR="00C65355" w:rsidRPr="005620D3" w:rsidRDefault="00C65355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C6E47BF" w14:textId="77777777" w:rsidR="00C65355" w:rsidRPr="005620D3" w:rsidRDefault="00C65355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65355" w:rsidRPr="004C5BAE" w14:paraId="16A48DF9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02EB247" w14:textId="77777777" w:rsidR="00C65355" w:rsidRDefault="00C65355" w:rsidP="006C3BA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</w:t>
            </w:r>
            <w:r w:rsidRPr="002431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sequenc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infection </w:t>
            </w:r>
            <w:r w:rsidRPr="002431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</w:t>
            </w:r>
          </w:p>
          <w:p w14:paraId="177372DD" w14:textId="17A59767" w:rsidR="001511CD" w:rsidRPr="004C5BAE" w:rsidRDefault="001511CD" w:rsidP="006C3BA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sequence: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30A5922" w14:textId="77777777" w:rsidR="00C65355" w:rsidRPr="004C5BA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02592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5355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5355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5355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94275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5355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5355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5355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0A46D0" w14:textId="77777777" w:rsidR="00C65355" w:rsidRPr="004C5BAE" w:rsidRDefault="00C65355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4B951E" w14:textId="77777777" w:rsidR="00C65355" w:rsidRPr="004C5BAE" w:rsidRDefault="00C65355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5355" w:rsidRPr="004C5BAE" w14:paraId="345805CB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B84D0C8" w14:textId="17DA193B" w:rsidR="00C65355" w:rsidRDefault="00C65355" w:rsidP="006C3BA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F24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ihood of each identified consequence from occurring</w:t>
            </w:r>
            <w:r w:rsidR="004804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, </w:t>
            </w:r>
            <w:proofErr w:type="gramStart"/>
            <w:r w:rsidR="004804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 w:rsidR="004804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lmost certain, likely, possible, etc.</w:t>
            </w:r>
          </w:p>
          <w:p w14:paraId="41E7366A" w14:textId="1FFAF411" w:rsidR="001511CD" w:rsidRPr="004C5BAE" w:rsidRDefault="00670AAA" w:rsidP="006C3BA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ikelihood: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E1F59BF" w14:textId="77777777" w:rsidR="00C65355" w:rsidRPr="004C5BA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3952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5355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5355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5355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12730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5355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5355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5355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3C2DB09" w14:textId="77777777" w:rsidR="00C65355" w:rsidRPr="004C5BAE" w:rsidRDefault="00C65355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59E2A1" w14:textId="77777777" w:rsidR="00C65355" w:rsidRPr="004C5BAE" w:rsidRDefault="00C65355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3C32" w:rsidRPr="004C5BAE" w14:paraId="6568D1E7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DF753DE" w14:textId="7F19BDD5" w:rsidR="001E3C32" w:rsidRDefault="001E3C32" w:rsidP="006C3BAF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hat must be implemented to minimise the consequences of infection risk</w:t>
            </w:r>
          </w:p>
          <w:p w14:paraId="6BDDF212" w14:textId="77777777" w:rsidR="001E3C32" w:rsidRDefault="001E3C32" w:rsidP="006C3BA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:</w:t>
            </w:r>
          </w:p>
          <w:p w14:paraId="699C53C9" w14:textId="77777777" w:rsidR="001E3C32" w:rsidRDefault="001E3C32" w:rsidP="004B601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AE72D67" w14:textId="77777777" w:rsidR="001E3C32" w:rsidRDefault="001E3C32" w:rsidP="004B601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CA68929" w14:textId="17C22B8E" w:rsidR="001E3C32" w:rsidRPr="00DF244F" w:rsidRDefault="001E3C32" w:rsidP="006C3BAF">
            <w:pPr>
              <w:pStyle w:val="ListParagraph"/>
              <w:tabs>
                <w:tab w:val="left" w:pos="180"/>
              </w:tabs>
              <w:ind w:left="2149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Add other rows as necessary.</w:t>
            </w:r>
          </w:p>
        </w:tc>
        <w:tc>
          <w:tcPr>
            <w:tcW w:w="793" w:type="pct"/>
            <w:shd w:val="clear" w:color="auto" w:fill="auto"/>
          </w:tcPr>
          <w:p w14:paraId="2BE8BF2A" w14:textId="1DB83595" w:rsidR="001E3C32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564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C32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3C32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3C32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22243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C32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3C32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3C32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FA7CDC" w14:textId="3EEC5ABD" w:rsidR="001E3C32" w:rsidRPr="004C5BAE" w:rsidRDefault="001E3C32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94CC28" w14:textId="0C61D4B0" w:rsidR="001E3C32" w:rsidRPr="004C5BAE" w:rsidRDefault="001E3C32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509E1B9" w14:textId="77777777" w:rsidR="00934997" w:rsidRDefault="00934997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34997" w:rsidRPr="005620D3" w14:paraId="5E8434A8" w14:textId="77777777" w:rsidTr="0029385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8D4C70D" w14:textId="77777777" w:rsidR="00934997" w:rsidRPr="005620D3" w:rsidRDefault="00934997" w:rsidP="002938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5E518C2" w14:textId="77777777" w:rsidR="00934997" w:rsidRPr="005620D3" w:rsidRDefault="00934997" w:rsidP="002938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0F3BEEA" w14:textId="77777777" w:rsidR="00934997" w:rsidRPr="005620D3" w:rsidRDefault="00934997" w:rsidP="002938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1EFFB30" w14:textId="77777777" w:rsidR="00934997" w:rsidRPr="005620D3" w:rsidRDefault="00934997" w:rsidP="002938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E3C32" w:rsidRPr="005620D3" w14:paraId="0F8EB938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E30547" w14:textId="30270C26" w:rsidR="001E3C32" w:rsidRDefault="001E3C32" w:rsidP="006C3BAF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takes immediate action to minimise the risks associated with the infection risk. </w:t>
            </w:r>
          </w:p>
          <w:p w14:paraId="334E480A" w14:textId="5D33D4D5" w:rsidR="001E3C32" w:rsidRDefault="001E3C32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take actions in accordance with industry and organisational guidelines.</w:t>
            </w:r>
          </w:p>
          <w:p w14:paraId="5D2E79E7" w14:textId="77777777" w:rsidR="001E3C32" w:rsidRPr="005620D3" w:rsidRDefault="001E3C32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5B077DB1" w14:textId="77777777" w:rsidR="001E3C32" w:rsidRDefault="001E3C32" w:rsidP="006C3BAF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96DC2EC" w14:textId="77777777" w:rsidR="001E3C32" w:rsidRPr="005620D3" w:rsidRDefault="001E3C32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2DBA67D" w14:textId="77777777" w:rsidR="001E3C32" w:rsidRPr="005620D3" w:rsidRDefault="001E3C32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E3C32" w:rsidRPr="004C5BAE" w14:paraId="40EEB8BE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1644879" w14:textId="77777777" w:rsidR="001E3C32" w:rsidRPr="004C5BAE" w:rsidRDefault="001E3C32" w:rsidP="006C3BAF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imiting access to the site to healtcare workers and staff onl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imiting access to the site to healtcare workers and staff onl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F3D2D77" w14:textId="77777777" w:rsidR="001E3C32" w:rsidRPr="004C5BA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57587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C32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3C32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3C32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0824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C32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3C32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3C32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905EA19" w14:textId="77777777" w:rsidR="001E3C32" w:rsidRPr="004C5BAE" w:rsidRDefault="001E3C32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F29FF1" w14:textId="77777777" w:rsidR="001E3C32" w:rsidRPr="004C5BAE" w:rsidRDefault="001E3C32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3C32" w:rsidRPr="004C5BAE" w14:paraId="2B412A3C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CBFF89C" w14:textId="77777777" w:rsidR="001E3C32" w:rsidRDefault="001E3C32" w:rsidP="006C3BAF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vise people in the vicinity about the breach in infection control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dvise people in the vicinity about the breach in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1BB1774E" w14:textId="77777777" w:rsidR="001E3C32" w:rsidRPr="00110EC4" w:rsidRDefault="001E3C32" w:rsidP="006C3BA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Add other rows as necessary.</w:t>
            </w:r>
          </w:p>
        </w:tc>
        <w:tc>
          <w:tcPr>
            <w:tcW w:w="793" w:type="pct"/>
            <w:shd w:val="clear" w:color="auto" w:fill="auto"/>
          </w:tcPr>
          <w:p w14:paraId="023A9DEB" w14:textId="77777777" w:rsidR="001E3C32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07490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C32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3C32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3C32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80507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3C32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3C32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E3C32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DC8E4CA" w14:textId="77777777" w:rsidR="001E3C32" w:rsidRPr="004C5BAE" w:rsidRDefault="001E3C32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FDD780" w14:textId="77777777" w:rsidR="001E3C32" w:rsidRPr="004C5BAE" w:rsidRDefault="001E3C32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bookmarkEnd w:id="4"/>
    <w:p w14:paraId="003F7A1F" w14:textId="54FCC443" w:rsidR="003C6EF1" w:rsidRDefault="00317FF0" w:rsidP="006C3BAF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t xml:space="preserve"> </w:t>
      </w:r>
    </w:p>
    <w:p w14:paraId="4113113C" w14:textId="77777777" w:rsidR="00934997" w:rsidRDefault="00934997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2C1CD636" w14:textId="4FBA81D1" w:rsidR="00E25923" w:rsidRPr="00B05CB1" w:rsidRDefault="00E25923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. A</w:t>
      </w:r>
      <w:r w:rsidRP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lert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</w:t>
      </w:r>
      <w:r w:rsidRP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ople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at Risk</w:t>
      </w:r>
      <w:r w:rsidR="003055D0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E25923" w:rsidRPr="005620D3" w14:paraId="06FA7E95" w14:textId="77777777" w:rsidTr="005350F7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95299CD" w14:textId="77777777" w:rsidR="00E25923" w:rsidRPr="005620D3" w:rsidRDefault="00E25923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0E3328E" w14:textId="77777777" w:rsidR="00E25923" w:rsidRPr="005620D3" w:rsidRDefault="00E25923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7172656" w14:textId="77777777" w:rsidR="00E25923" w:rsidRPr="005620D3" w:rsidRDefault="00E25923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E268649" w14:textId="77777777" w:rsidR="00E25923" w:rsidRPr="005620D3" w:rsidRDefault="00E25923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25923" w:rsidRPr="005620D3" w14:paraId="53ED513F" w14:textId="77777777" w:rsidTr="005350F7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8F1215" w14:textId="77777777" w:rsidR="00E25923" w:rsidRPr="004C5BAE" w:rsidRDefault="00E25923" w:rsidP="00FA77A8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lerts the people in the area about the blood spill. This includes:</w:t>
            </w:r>
          </w:p>
        </w:tc>
        <w:tc>
          <w:tcPr>
            <w:tcW w:w="793" w:type="pct"/>
            <w:shd w:val="clear" w:color="auto" w:fill="auto"/>
          </w:tcPr>
          <w:p w14:paraId="79B57A1B" w14:textId="77777777" w:rsidR="00E25923" w:rsidRPr="004C5BAE" w:rsidRDefault="00E25923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21A4CC7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004896" w14:textId="77777777" w:rsidR="00E25923" w:rsidRPr="004C5BAE" w:rsidRDefault="00E25923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25923" w:rsidRPr="005620D3" w14:paraId="709C347D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52C4EA" w14:textId="77777777" w:rsidR="00E25923" w:rsidRPr="004C5BAE" w:rsidRDefault="00E25923" w:rsidP="00FA77A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ing them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at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blood spill occurred</w:t>
            </w:r>
          </w:p>
        </w:tc>
        <w:tc>
          <w:tcPr>
            <w:tcW w:w="793" w:type="pct"/>
            <w:shd w:val="clear" w:color="auto" w:fill="auto"/>
          </w:tcPr>
          <w:p w14:paraId="4C59157B" w14:textId="77777777" w:rsidR="00E25923" w:rsidRPr="004C5BA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0801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38555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099ECAC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1945EB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5923" w:rsidRPr="005620D3" w14:paraId="492035BD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396A3CF" w14:textId="77777777" w:rsidR="00E25923" w:rsidRPr="004C5BAE" w:rsidRDefault="00E25923" w:rsidP="00FA77A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ing them where the blood spill occurred</w:t>
            </w:r>
          </w:p>
        </w:tc>
        <w:tc>
          <w:tcPr>
            <w:tcW w:w="793" w:type="pct"/>
            <w:shd w:val="clear" w:color="auto" w:fill="auto"/>
          </w:tcPr>
          <w:p w14:paraId="3517148A" w14:textId="77777777" w:rsidR="00E25923" w:rsidRPr="004C5BA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1931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5937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17BD1E4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2FF6EA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5923" w:rsidRPr="004C5BAE" w14:paraId="20ECF08A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3BA7F7B" w14:textId="77777777" w:rsidR="00E25923" w:rsidRPr="004C5BAE" w:rsidRDefault="00E25923" w:rsidP="00FA77A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ing them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at the area will be inaccessible until it is cleaned or disinfected</w:t>
            </w:r>
          </w:p>
        </w:tc>
        <w:tc>
          <w:tcPr>
            <w:tcW w:w="793" w:type="pct"/>
            <w:shd w:val="clear" w:color="auto" w:fill="auto"/>
          </w:tcPr>
          <w:p w14:paraId="54B97A22" w14:textId="77777777" w:rsidR="00E25923" w:rsidRPr="004C5BA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33642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15502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8F4C48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6E4F82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5923" w:rsidRPr="004C5BAE" w14:paraId="69D8D81E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CD4AE75" w14:textId="77777777" w:rsidR="00E25923" w:rsidRPr="004C5BAE" w:rsidRDefault="00E25923" w:rsidP="00FA77A8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ing if anyone was contaminated by the spill, </w:t>
            </w:r>
            <w:proofErr w:type="gram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got exposed to the substance</w:t>
            </w:r>
          </w:p>
        </w:tc>
        <w:tc>
          <w:tcPr>
            <w:tcW w:w="793" w:type="pct"/>
            <w:shd w:val="clear" w:color="auto" w:fill="auto"/>
          </w:tcPr>
          <w:p w14:paraId="46358D8E" w14:textId="77777777" w:rsidR="00E25923" w:rsidRPr="004C5BA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9012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1019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F844C44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16E91B6" w14:textId="77777777" w:rsidR="00E25923" w:rsidRPr="004C5BAE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5923" w:rsidRPr="005620D3" w14:paraId="38A090E2" w14:textId="77777777" w:rsidTr="005350F7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E7F168" w14:textId="7BCC2917" w:rsidR="00E25923" w:rsidRPr="005620D3" w:rsidRDefault="00E25923" w:rsidP="00FA77A8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communicates effectively with others</w:t>
            </w:r>
            <w:r w:rsidR="00B514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, </w:t>
            </w:r>
            <w:proofErr w:type="gramStart"/>
            <w:r w:rsidR="00B514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 w:rsidR="00B514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lients, carers</w:t>
            </w:r>
            <w:r w:rsidR="00DB4F3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, staff, </w:t>
            </w:r>
            <w:r w:rsidR="00BC0D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tc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is includes: </w:t>
            </w:r>
          </w:p>
        </w:tc>
        <w:tc>
          <w:tcPr>
            <w:tcW w:w="793" w:type="pct"/>
            <w:shd w:val="clear" w:color="auto" w:fill="auto"/>
          </w:tcPr>
          <w:p w14:paraId="6324FBF2" w14:textId="77777777" w:rsidR="00E25923" w:rsidRPr="005620D3" w:rsidRDefault="00E25923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CE2529A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1878FB3" w14:textId="77777777" w:rsidR="00E25923" w:rsidRPr="005620D3" w:rsidRDefault="00E25923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25923" w:rsidRPr="005620D3" w14:paraId="39E9308A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2E2F331" w14:textId="77777777" w:rsidR="00E25923" w:rsidRPr="005620D3" w:rsidRDefault="00E25923" w:rsidP="00FA77A8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unicating the facts of the incident</w:t>
            </w:r>
          </w:p>
        </w:tc>
        <w:tc>
          <w:tcPr>
            <w:tcW w:w="793" w:type="pct"/>
            <w:shd w:val="clear" w:color="auto" w:fill="auto"/>
          </w:tcPr>
          <w:p w14:paraId="57983E0B" w14:textId="77777777" w:rsidR="00E25923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812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15892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912264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E0FA26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5923" w:rsidRPr="005620D3" w14:paraId="25D97D28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1F7E278" w14:textId="77777777" w:rsidR="00E25923" w:rsidRPr="005620D3" w:rsidRDefault="00E25923" w:rsidP="00FA77A8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Keeping a calm demeanour during conversations</w:t>
            </w:r>
          </w:p>
        </w:tc>
        <w:tc>
          <w:tcPr>
            <w:tcW w:w="793" w:type="pct"/>
            <w:shd w:val="clear" w:color="auto" w:fill="auto"/>
          </w:tcPr>
          <w:p w14:paraId="5DB7E23E" w14:textId="77777777" w:rsidR="00E25923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594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6327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26F5DC1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6CB145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5923" w:rsidRPr="005620D3" w14:paraId="47DD47B9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3A34040" w14:textId="6C551283" w:rsidR="00E25923" w:rsidRPr="005620D3" w:rsidRDefault="00E25923" w:rsidP="00FA77A8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voiding medical jargon when explaining the situation</w:t>
            </w:r>
            <w:r w:rsidR="00B05C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non-medical </w:t>
            </w:r>
            <w:r w:rsidR="009C394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560C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l</w:t>
            </w:r>
          </w:p>
        </w:tc>
        <w:tc>
          <w:tcPr>
            <w:tcW w:w="793" w:type="pct"/>
            <w:shd w:val="clear" w:color="auto" w:fill="auto"/>
          </w:tcPr>
          <w:p w14:paraId="48E48D20" w14:textId="77777777" w:rsidR="00E25923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61142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6435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91541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91541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306CF1C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44076A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5923" w:rsidRPr="005620D3" w14:paraId="59FBF336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F15695D" w14:textId="77777777" w:rsidR="00E25923" w:rsidRPr="001B6458" w:rsidRDefault="00E25923" w:rsidP="006C3BAF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645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 other person if they have questions or concerns</w:t>
            </w:r>
          </w:p>
        </w:tc>
        <w:tc>
          <w:tcPr>
            <w:tcW w:w="793" w:type="pct"/>
            <w:shd w:val="clear" w:color="auto" w:fill="auto"/>
          </w:tcPr>
          <w:p w14:paraId="4377D081" w14:textId="77777777" w:rsidR="00E25923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39911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66738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686B5C9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F8C073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25923" w:rsidRPr="005620D3" w14:paraId="218DFC53" w14:textId="77777777" w:rsidTr="005350F7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1AE4CFD" w14:textId="77777777" w:rsidR="00E25923" w:rsidRPr="001B6458" w:rsidRDefault="00E25923" w:rsidP="006C3BAF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swering any questions or concerns raised</w:t>
            </w:r>
          </w:p>
        </w:tc>
        <w:tc>
          <w:tcPr>
            <w:tcW w:w="793" w:type="pct"/>
            <w:shd w:val="clear" w:color="auto" w:fill="auto"/>
          </w:tcPr>
          <w:p w14:paraId="06CC4EBF" w14:textId="77777777" w:rsidR="00E25923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89319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75697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9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259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259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6F597C7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6CC9571" w14:textId="77777777" w:rsidR="00E25923" w:rsidRPr="005620D3" w:rsidRDefault="00E25923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98F107" w14:textId="77777777" w:rsidR="00E25923" w:rsidRDefault="00E25923" w:rsidP="006C3BAF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p w14:paraId="79333583" w14:textId="77777777" w:rsidR="00934997" w:rsidRDefault="00934997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7D12696" w14:textId="21168D30" w:rsidR="003C6EF1" w:rsidRDefault="003C6EF1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</w:t>
      </w:r>
      <w:r w:rsidR="00DB4F3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II. </w:t>
      </w:r>
      <w:r w:rsidR="002401F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Designate Clean and Contaminated Areas</w:t>
      </w:r>
    </w:p>
    <w:p w14:paraId="5C73E54A" w14:textId="44451DFC" w:rsidR="00937756" w:rsidRPr="008C6F63" w:rsidRDefault="003C6EF1" w:rsidP="006C3BAF">
      <w:pPr>
        <w:jc w:val="both"/>
        <w:rPr>
          <w:color w:val="262626" w:themeColor="text1" w:themeTint="D9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 w:rsidR="003B0927">
        <w:rPr>
          <w:color w:val="404040" w:themeColor="text1" w:themeTint="BF"/>
          <w:sz w:val="20"/>
          <w:szCs w:val="20"/>
        </w:rPr>
        <w:t xml:space="preserve">records, </w:t>
      </w:r>
      <w:r w:rsidR="008E7651">
        <w:rPr>
          <w:color w:val="404040" w:themeColor="text1" w:themeTint="BF"/>
          <w:sz w:val="20"/>
          <w:szCs w:val="20"/>
        </w:rPr>
        <w:t xml:space="preserve">materials and equipment </w:t>
      </w:r>
      <w:r w:rsidR="00A31C73" w:rsidRPr="00363C8B">
        <w:rPr>
          <w:color w:val="262626" w:themeColor="text1" w:themeTint="D9"/>
          <w:sz w:val="20"/>
          <w:szCs w:val="20"/>
        </w:rPr>
        <w:t xml:space="preserve">selected for this assessment and the organisation's </w:t>
      </w:r>
      <w:r w:rsidR="00B121B2">
        <w:rPr>
          <w:color w:val="262626" w:themeColor="text1" w:themeTint="D9"/>
          <w:sz w:val="20"/>
          <w:szCs w:val="20"/>
        </w:rPr>
        <w:t xml:space="preserve">systems and processes </w:t>
      </w:r>
      <w:r w:rsidR="00A31C73" w:rsidRPr="00363C8B">
        <w:rPr>
          <w:color w:val="262626" w:themeColor="text1" w:themeTint="D9"/>
          <w:sz w:val="20"/>
          <w:szCs w:val="20"/>
        </w:rPr>
        <w:t xml:space="preserve">for </w:t>
      </w:r>
      <w:r w:rsidR="007632EA">
        <w:rPr>
          <w:color w:val="262626" w:themeColor="text1" w:themeTint="D9"/>
          <w:sz w:val="20"/>
          <w:szCs w:val="20"/>
        </w:rPr>
        <w:t xml:space="preserve">storing </w:t>
      </w:r>
      <w:r w:rsidR="00380E99">
        <w:rPr>
          <w:color w:val="262626" w:themeColor="text1" w:themeTint="D9"/>
          <w:sz w:val="20"/>
          <w:szCs w:val="20"/>
        </w:rPr>
        <w:t xml:space="preserve">them </w:t>
      </w:r>
      <w:r w:rsidR="007632EA">
        <w:rPr>
          <w:color w:val="262626" w:themeColor="text1" w:themeTint="D9"/>
          <w:sz w:val="20"/>
          <w:szCs w:val="20"/>
        </w:rPr>
        <w:t xml:space="preserve">in </w:t>
      </w:r>
      <w:r w:rsidR="00537E22">
        <w:rPr>
          <w:color w:val="262626" w:themeColor="text1" w:themeTint="D9"/>
          <w:sz w:val="20"/>
          <w:szCs w:val="20"/>
        </w:rPr>
        <w:t xml:space="preserve">clean and contaminated </w:t>
      </w:r>
      <w:r w:rsidR="007632EA">
        <w:rPr>
          <w:color w:val="262626" w:themeColor="text1" w:themeTint="D9"/>
          <w:sz w:val="20"/>
          <w:szCs w:val="20"/>
        </w:rPr>
        <w:t>area</w:t>
      </w:r>
      <w:r w:rsidR="00537E22">
        <w:rPr>
          <w:color w:val="262626" w:themeColor="text1" w:themeTint="D9"/>
          <w:sz w:val="20"/>
          <w:szCs w:val="20"/>
        </w:rPr>
        <w:t>s</w:t>
      </w:r>
      <w:r w:rsidR="00A31C73" w:rsidRPr="00363C8B">
        <w:rPr>
          <w:color w:val="262626" w:themeColor="text1" w:themeTint="D9"/>
          <w:sz w:val="20"/>
          <w:szCs w:val="20"/>
        </w:rPr>
        <w:t xml:space="preserve">. </w:t>
      </w:r>
      <w:r w:rsidR="008C6F63">
        <w:rPr>
          <w:color w:val="262626" w:themeColor="text1" w:themeTint="D9"/>
          <w:sz w:val="20"/>
          <w:szCs w:val="20"/>
        </w:rPr>
        <w:t xml:space="preserve">The criteria must also be adapted to </w:t>
      </w:r>
      <w:r w:rsidR="008C6F63" w:rsidRPr="00A03F52">
        <w:rPr>
          <w:color w:val="404040" w:themeColor="text1" w:themeTint="BF"/>
          <w:sz w:val="20"/>
          <w:szCs w:val="20"/>
        </w:rPr>
        <w:t xml:space="preserve">reflect the </w:t>
      </w:r>
      <w:r w:rsidR="008C6F63">
        <w:rPr>
          <w:color w:val="404040" w:themeColor="text1" w:themeTint="BF"/>
          <w:sz w:val="20"/>
          <w:szCs w:val="20"/>
        </w:rPr>
        <w:t xml:space="preserve">national standards and guidelines for selecting and using PPE. </w:t>
      </w:r>
      <w:r w:rsidR="00A31C73" w:rsidRPr="00363C8B">
        <w:rPr>
          <w:color w:val="262626" w:themeColor="text1" w:themeTint="D9"/>
          <w:sz w:val="20"/>
          <w:szCs w:val="20"/>
        </w:rPr>
        <w:t xml:space="preserve">Adapt or add more criteria below to ensure </w:t>
      </w:r>
      <w:r w:rsidR="000D0769">
        <w:rPr>
          <w:color w:val="262626" w:themeColor="text1" w:themeTint="D9"/>
          <w:sz w:val="20"/>
          <w:szCs w:val="20"/>
        </w:rPr>
        <w:t>that th</w:t>
      </w:r>
      <w:r w:rsidR="00EE2147">
        <w:rPr>
          <w:color w:val="262626" w:themeColor="text1" w:themeTint="D9"/>
          <w:sz w:val="20"/>
          <w:szCs w:val="20"/>
        </w:rPr>
        <w:t>es</w:t>
      </w:r>
      <w:r w:rsidR="000D0769">
        <w:rPr>
          <w:color w:val="262626" w:themeColor="text1" w:themeTint="D9"/>
          <w:sz w:val="20"/>
          <w:szCs w:val="20"/>
        </w:rPr>
        <w:t xml:space="preserve">e </w:t>
      </w:r>
      <w:r w:rsidR="00A31C73" w:rsidRPr="00363C8B">
        <w:rPr>
          <w:color w:val="262626" w:themeColor="text1" w:themeTint="D9"/>
          <w:sz w:val="20"/>
          <w:szCs w:val="20"/>
        </w:rPr>
        <w:t>reflect the</w:t>
      </w:r>
      <w:r w:rsidR="00EE2147">
        <w:rPr>
          <w:color w:val="262626" w:themeColor="text1" w:themeTint="D9"/>
          <w:sz w:val="20"/>
          <w:szCs w:val="20"/>
        </w:rPr>
        <w:t xml:space="preserve"> relevant </w:t>
      </w:r>
      <w:r w:rsidR="008C6F63">
        <w:rPr>
          <w:color w:val="262626" w:themeColor="text1" w:themeTint="D9"/>
          <w:sz w:val="20"/>
          <w:szCs w:val="20"/>
        </w:rPr>
        <w:t>systems, processes, national standards and guidelines</w:t>
      </w:r>
      <w:r w:rsidR="00A31C73" w:rsidRPr="00363C8B">
        <w:rPr>
          <w:color w:val="262626" w:themeColor="text1" w:themeTint="D9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C15485" w:rsidRPr="004101E3" w14:paraId="76DAA1A2" w14:textId="77777777" w:rsidTr="003D3EC6">
        <w:tc>
          <w:tcPr>
            <w:tcW w:w="3775" w:type="dxa"/>
            <w:shd w:val="clear" w:color="auto" w:fill="E7E6E6" w:themeFill="background2"/>
          </w:tcPr>
          <w:p w14:paraId="498A64B7" w14:textId="0CE581B9" w:rsidR="00C15485" w:rsidRPr="004101E3" w:rsidRDefault="00B569C8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cords</w:t>
            </w:r>
          </w:p>
        </w:tc>
        <w:tc>
          <w:tcPr>
            <w:tcW w:w="5244" w:type="dxa"/>
          </w:tcPr>
          <w:p w14:paraId="5D468EA1" w14:textId="27DA5F15" w:rsidR="00C15485" w:rsidRPr="004101E3" w:rsidRDefault="00903D3F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ent record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Client record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15485" w:rsidRPr="0003735E" w14:paraId="484EEBF3" w14:textId="77777777" w:rsidTr="003D3EC6">
        <w:tc>
          <w:tcPr>
            <w:tcW w:w="3775" w:type="dxa"/>
            <w:shd w:val="clear" w:color="auto" w:fill="E7E6E6" w:themeFill="background2"/>
          </w:tcPr>
          <w:p w14:paraId="3C77BA50" w14:textId="67DF7885" w:rsidR="00C15485" w:rsidRPr="004101E3" w:rsidRDefault="00B569C8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aterials</w:t>
            </w:r>
          </w:p>
        </w:tc>
        <w:tc>
          <w:tcPr>
            <w:tcW w:w="5244" w:type="dxa"/>
          </w:tcPr>
          <w:p w14:paraId="58336FA5" w14:textId="38243249" w:rsidR="00C15485" w:rsidRPr="0003735E" w:rsidRDefault="00537E22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tton ball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Cotton ball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15485" w:rsidRPr="0003735E" w14:paraId="5E6D9B7F" w14:textId="77777777" w:rsidTr="003D3EC6">
        <w:tc>
          <w:tcPr>
            <w:tcW w:w="3775" w:type="dxa"/>
            <w:shd w:val="clear" w:color="auto" w:fill="E7E6E6" w:themeFill="background2"/>
          </w:tcPr>
          <w:p w14:paraId="16BEAF68" w14:textId="5A60BC71" w:rsidR="00C15485" w:rsidRPr="004101E3" w:rsidRDefault="00B569C8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quipment</w:t>
            </w:r>
          </w:p>
        </w:tc>
        <w:tc>
          <w:tcPr>
            <w:tcW w:w="5244" w:type="dxa"/>
          </w:tcPr>
          <w:p w14:paraId="2C5BF25D" w14:textId="4AF5A89E" w:rsidR="00C15485" w:rsidRPr="0003735E" w:rsidRDefault="00537E22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needl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Used needle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9360C81" w14:textId="3B05FF10" w:rsidR="00C15485" w:rsidRDefault="00C15485" w:rsidP="006C3BAF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D729B5" w:rsidRPr="004101E3" w14:paraId="7ADC6FB7" w14:textId="77777777" w:rsidTr="00877F9D">
        <w:tc>
          <w:tcPr>
            <w:tcW w:w="3775" w:type="dxa"/>
            <w:shd w:val="clear" w:color="auto" w:fill="E7E6E6" w:themeFill="background2"/>
          </w:tcPr>
          <w:p w14:paraId="38F392FD" w14:textId="79436860" w:rsidR="00D729B5" w:rsidRPr="004101E3" w:rsidRDefault="00D729B5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ational standards relevant to selecting and using PPEs </w:t>
            </w:r>
          </w:p>
        </w:tc>
        <w:tc>
          <w:tcPr>
            <w:tcW w:w="5244" w:type="dxa"/>
          </w:tcPr>
          <w:p w14:paraId="735ABB9D" w14:textId="77777777" w:rsidR="00D729B5" w:rsidRPr="004101E3" w:rsidRDefault="00D729B5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D729B5" w:rsidRPr="0003735E" w14:paraId="2A35D119" w14:textId="77777777" w:rsidTr="00877F9D">
        <w:tc>
          <w:tcPr>
            <w:tcW w:w="3775" w:type="dxa"/>
            <w:shd w:val="clear" w:color="auto" w:fill="E7E6E6" w:themeFill="background2"/>
          </w:tcPr>
          <w:p w14:paraId="75B6BF15" w14:textId="77777777" w:rsidR="00D729B5" w:rsidRPr="004101E3" w:rsidRDefault="00D729B5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idelines relevant to selecting and using PPEs</w:t>
            </w:r>
          </w:p>
        </w:tc>
        <w:tc>
          <w:tcPr>
            <w:tcW w:w="5244" w:type="dxa"/>
          </w:tcPr>
          <w:p w14:paraId="7ECD6F5A" w14:textId="77777777" w:rsidR="00D729B5" w:rsidRPr="0003735E" w:rsidRDefault="00D729B5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2B9188BF" w14:textId="77777777" w:rsidR="008C6F63" w:rsidRPr="00CD0CD1" w:rsidRDefault="008C6F63" w:rsidP="006C3BAF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C6EF1" w:rsidRPr="005620D3" w14:paraId="05A920EC" w14:textId="77777777" w:rsidTr="003D3EC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BE28617" w14:textId="77777777" w:rsidR="003C6EF1" w:rsidRPr="005620D3" w:rsidRDefault="003C6EF1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C3F1E89" w14:textId="77777777" w:rsidR="003C6EF1" w:rsidRPr="005620D3" w:rsidRDefault="003C6EF1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C83431D" w14:textId="77777777" w:rsidR="003C6EF1" w:rsidRPr="005620D3" w:rsidRDefault="003C6EF1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2B2851B" w14:textId="77777777" w:rsidR="003C6EF1" w:rsidRPr="005620D3" w:rsidRDefault="003C6EF1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75CBD" w:rsidRPr="007D0A1A" w14:paraId="07BBF847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1493FB" w14:textId="77777777" w:rsidR="00475CBD" w:rsidRPr="00FA5193" w:rsidRDefault="00475CBD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ears the requi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prior to removing the spill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F7E00A3" w14:textId="27F12EC9" w:rsidR="00475CBD" w:rsidRPr="00FA5193" w:rsidRDefault="00475CBD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FEB622D" w14:textId="77777777" w:rsidR="00475CBD" w:rsidRPr="007D0A1A" w:rsidRDefault="00475CB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42246F2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208694A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475CBD" w:rsidRPr="007D0A1A" w14:paraId="3E313731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307EB4" w14:textId="0D1C9154" w:rsidR="00475CBD" w:rsidRPr="00FA5193" w:rsidRDefault="00701849" w:rsidP="006C3BA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C79A119" w14:textId="77777777" w:rsidR="00475CBD" w:rsidRPr="0081434B" w:rsidRDefault="00475CB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1261086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C54D9B7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475CBD" w:rsidRPr="007D0A1A" w14:paraId="1AF0ED44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1F3A5B" w14:textId="5AC9DBB9" w:rsidR="00475CBD" w:rsidRPr="00FA5193" w:rsidRDefault="00701849" w:rsidP="006C3BAF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60E6996" w14:textId="77777777" w:rsidR="00475CBD" w:rsidRPr="0081434B" w:rsidRDefault="00475CB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F55FA3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D629B6A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01849" w:rsidRPr="007D0A1A" w14:paraId="38F44D3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2F0FF5" w14:textId="41F38116" w:rsidR="00701849" w:rsidRPr="00FA5193" w:rsidRDefault="00701849" w:rsidP="0070184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8840929" w14:textId="77777777" w:rsidR="00701849" w:rsidRPr="0081434B" w:rsidRDefault="00701849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605DF6" w14:textId="77777777" w:rsidR="00701849" w:rsidRPr="007D0A1A" w:rsidRDefault="00701849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0167B5" w14:textId="77777777" w:rsidR="00701849" w:rsidRPr="007D0A1A" w:rsidRDefault="00701849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01849" w:rsidRPr="007D0A1A" w14:paraId="4C2B2AEA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43153E" w14:textId="20A55ACC" w:rsidR="00701849" w:rsidRPr="00FA5193" w:rsidRDefault="00701849" w:rsidP="0070184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B92B255" w14:textId="77777777" w:rsidR="00701849" w:rsidRPr="0081434B" w:rsidRDefault="00701849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5D0334E" w14:textId="77777777" w:rsidR="00701849" w:rsidRPr="007D0A1A" w:rsidRDefault="00701849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4D1BA9" w14:textId="77777777" w:rsidR="00701849" w:rsidRPr="007D0A1A" w:rsidRDefault="00701849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475CBD" w:rsidRPr="007D0A1A" w14:paraId="6EC5A5FC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CB0AEE" w14:textId="77777777" w:rsidR="00475CBD" w:rsidRDefault="00475CBD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.</w:t>
            </w:r>
          </w:p>
          <w:p w14:paraId="336F17A7" w14:textId="72654F6F" w:rsidR="00475CBD" w:rsidRPr="00C46563" w:rsidRDefault="00475CBD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use of the PPE must f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</w:t>
            </w:r>
            <w:r w:rsidR="00E676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onal standards and guidelin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PE, </w:t>
            </w:r>
            <w:proofErr w:type="gram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pron was worn first before the mask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7EB32ED" w14:textId="77777777" w:rsidR="00475CBD" w:rsidRPr="007D0A1A" w:rsidRDefault="00475CB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50D9AB5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5F4E36E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475CBD" w:rsidRPr="007D0A1A" w14:paraId="6E4BD041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7DA923" w14:textId="18012A31" w:rsidR="00475CBD" w:rsidRPr="00FA5193" w:rsidRDefault="004119B7" w:rsidP="006C3BAF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2CE6F79" w14:textId="77777777" w:rsidR="00475CBD" w:rsidRPr="0081434B" w:rsidRDefault="00475CB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4971A92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3E333EC" w14:textId="77777777" w:rsidR="00475CBD" w:rsidRPr="007D0A1A" w:rsidRDefault="00475CBD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15017" w:rsidRPr="007D0A1A" w14:paraId="475E5263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BE43CA" w14:textId="77777777" w:rsidR="00615017" w:rsidRPr="00FA5193" w:rsidRDefault="00615017" w:rsidP="004119B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73BA402" w14:textId="77777777" w:rsidR="00615017" w:rsidRPr="0081434B" w:rsidRDefault="0061501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60F8B83" w14:textId="77777777" w:rsidR="00615017" w:rsidRPr="007D0A1A" w:rsidRDefault="0061501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67EF90" w14:textId="77777777" w:rsidR="00615017" w:rsidRPr="007D0A1A" w:rsidRDefault="0061501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77D52AB" w14:textId="688D1078" w:rsidR="00E671E4" w:rsidRDefault="00E671E4"/>
    <w:p w14:paraId="06BDAD74" w14:textId="77777777" w:rsidR="00E671E4" w:rsidRDefault="00E671E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E671E4" w:rsidRPr="005620D3" w14:paraId="28E8B1FC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DEAC404" w14:textId="77777777" w:rsidR="00E671E4" w:rsidRPr="005620D3" w:rsidRDefault="00E671E4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26EA50C" w14:textId="77777777" w:rsidR="00E671E4" w:rsidRPr="005620D3" w:rsidRDefault="00E671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9BE7DCC" w14:textId="77777777" w:rsidR="00E671E4" w:rsidRPr="005620D3" w:rsidRDefault="00E671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BECDD0A" w14:textId="77777777" w:rsidR="00E671E4" w:rsidRPr="005620D3" w:rsidRDefault="00E671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15017" w:rsidRPr="007D0A1A" w14:paraId="6979DDF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88B692C" w14:textId="77777777" w:rsidR="00615017" w:rsidRPr="00FA5193" w:rsidRDefault="00615017" w:rsidP="004119B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74E8237" w14:textId="77777777" w:rsidR="00615017" w:rsidRPr="0081434B" w:rsidRDefault="0061501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E671E3" w14:textId="77777777" w:rsidR="00615017" w:rsidRPr="007D0A1A" w:rsidRDefault="0061501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ABFF9C" w14:textId="77777777" w:rsidR="00615017" w:rsidRPr="007D0A1A" w:rsidRDefault="0061501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15017" w:rsidRPr="007D0A1A" w14:paraId="09BBE902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44FB7D" w14:textId="77777777" w:rsidR="00615017" w:rsidRPr="00FA5193" w:rsidRDefault="00615017" w:rsidP="004119B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870AB14" w14:textId="77777777" w:rsidR="00615017" w:rsidRPr="0081434B" w:rsidRDefault="0061501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55FC860" w14:textId="77777777" w:rsidR="00615017" w:rsidRPr="007D0A1A" w:rsidRDefault="0061501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696FEDB" w14:textId="77777777" w:rsidR="00615017" w:rsidRPr="007D0A1A" w:rsidRDefault="0061501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463DC6" w:rsidRPr="005620D3" w14:paraId="24854256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700D83" w14:textId="6CA07B12" w:rsidR="00463DC6" w:rsidRDefault="00463DC6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lects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clean zon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6E02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16C339AD" w14:textId="77777777" w:rsidR="00463DC6" w:rsidRPr="00876B60" w:rsidRDefault="00463DC6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ean zone must be located away from the contaminated zone.</w:t>
            </w:r>
          </w:p>
        </w:tc>
        <w:tc>
          <w:tcPr>
            <w:tcW w:w="793" w:type="pct"/>
            <w:shd w:val="clear" w:color="auto" w:fill="auto"/>
          </w:tcPr>
          <w:p w14:paraId="5A886894" w14:textId="77777777" w:rsidR="00463DC6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6413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08941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20E196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7B1FF2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78D28C61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4E924B" w14:textId="7B048222" w:rsidR="00463DC6" w:rsidRDefault="00463DC6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laces a signage in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ean area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A879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0C4F11CE" w14:textId="77777777" w:rsidR="00463DC6" w:rsidRPr="005620D3" w:rsidRDefault="00463DC6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ignage plac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06AB50C" w14:textId="77777777" w:rsidR="00463DC6" w:rsidRDefault="00276AFD" w:rsidP="006C3BAF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03934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77035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B06374" w14:textId="77777777" w:rsidR="00463DC6" w:rsidRPr="005620D3" w:rsidRDefault="00463DC6" w:rsidP="006C3BAF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E427AB" w14:textId="77777777" w:rsidR="00463DC6" w:rsidRPr="005620D3" w:rsidRDefault="00463DC6" w:rsidP="006C3BAF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424A3BD7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606D75" w14:textId="7C2AF339" w:rsidR="00463DC6" w:rsidRPr="005620D3" w:rsidRDefault="00463DC6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stores uncontaminated items in this area. This includes:</w:t>
            </w:r>
            <w:r w:rsidR="00A24B3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  <w:r w:rsidR="00B81166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E540409" w14:textId="77777777" w:rsidR="00463DC6" w:rsidRPr="005620D3" w:rsidRDefault="00463DC6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82BA1A4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CE4D84A" w14:textId="77777777" w:rsidR="00463DC6" w:rsidRPr="005620D3" w:rsidRDefault="00463DC6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63DC6" w:rsidRPr="005620D3" w14:paraId="209E3752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4E68059" w14:textId="77777777" w:rsidR="00463DC6" w:rsidRPr="002C7CE7" w:rsidRDefault="00463DC6" w:rsidP="006C3BA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</w:p>
        </w:tc>
        <w:tc>
          <w:tcPr>
            <w:tcW w:w="793" w:type="pct"/>
            <w:shd w:val="clear" w:color="auto" w:fill="auto"/>
          </w:tcPr>
          <w:p w14:paraId="09D696A0" w14:textId="77777777" w:rsidR="00463DC6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8320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09077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85D25C3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7E4EB4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45704230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0BCF5DD" w14:textId="77777777" w:rsidR="00463DC6" w:rsidRPr="002C7CE7" w:rsidRDefault="00463DC6" w:rsidP="006C3BA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terials</w:t>
            </w:r>
          </w:p>
        </w:tc>
        <w:tc>
          <w:tcPr>
            <w:tcW w:w="793" w:type="pct"/>
            <w:shd w:val="clear" w:color="auto" w:fill="auto"/>
          </w:tcPr>
          <w:p w14:paraId="1C311E84" w14:textId="77777777" w:rsidR="00463DC6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83219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0624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6C71EA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5AEE2F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78A42266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EA7FF5B" w14:textId="77777777" w:rsidR="00463DC6" w:rsidRPr="002C7CE7" w:rsidRDefault="00463DC6" w:rsidP="006C3BA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</w:tc>
        <w:tc>
          <w:tcPr>
            <w:tcW w:w="793" w:type="pct"/>
            <w:shd w:val="clear" w:color="auto" w:fill="auto"/>
          </w:tcPr>
          <w:p w14:paraId="0DFC30AF" w14:textId="77777777" w:rsidR="00463DC6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9706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503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EE46F56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8FEDD7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01D96374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BC8A654" w14:textId="0D3373D2" w:rsidR="00463DC6" w:rsidRPr="002C7CE7" w:rsidRDefault="00463DC6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ensures that no contaminated items enter this area. This includes not bringing:</w:t>
            </w:r>
          </w:p>
        </w:tc>
        <w:tc>
          <w:tcPr>
            <w:tcW w:w="793" w:type="pct"/>
            <w:shd w:val="clear" w:color="auto" w:fill="auto"/>
          </w:tcPr>
          <w:p w14:paraId="6BA1C758" w14:textId="77777777" w:rsidR="00463DC6" w:rsidRPr="005620D3" w:rsidRDefault="00463DC6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8696B36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42D45A" w14:textId="77777777" w:rsidR="00463DC6" w:rsidRPr="005620D3" w:rsidRDefault="00463DC6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63DC6" w:rsidRPr="005620D3" w14:paraId="5C5F96F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BC91C0E" w14:textId="77777777" w:rsidR="00463DC6" w:rsidRPr="002C7CE7" w:rsidRDefault="00463DC6" w:rsidP="006C3BAF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contaminated with blood in this area</w:t>
            </w:r>
          </w:p>
        </w:tc>
        <w:tc>
          <w:tcPr>
            <w:tcW w:w="793" w:type="pct"/>
            <w:shd w:val="clear" w:color="auto" w:fill="auto"/>
          </w:tcPr>
          <w:p w14:paraId="3D46006F" w14:textId="77777777" w:rsidR="00463DC6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2472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1909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18B6766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0A90BE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7532797A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A2EBE85" w14:textId="77777777" w:rsidR="00463DC6" w:rsidRPr="002C7CE7" w:rsidRDefault="00463DC6" w:rsidP="006C3BAF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terials contaminated with blood in this area</w:t>
            </w:r>
          </w:p>
        </w:tc>
        <w:tc>
          <w:tcPr>
            <w:tcW w:w="793" w:type="pct"/>
            <w:shd w:val="clear" w:color="auto" w:fill="auto"/>
          </w:tcPr>
          <w:p w14:paraId="4E4FD0C7" w14:textId="77777777" w:rsidR="00463DC6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5166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00282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0941AD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296C73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636136FC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6B2745" w14:textId="77777777" w:rsidR="00463DC6" w:rsidRPr="002C7CE7" w:rsidRDefault="00463DC6" w:rsidP="006C3BAF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 contaminated with blood in this area</w:t>
            </w:r>
          </w:p>
        </w:tc>
        <w:tc>
          <w:tcPr>
            <w:tcW w:w="793" w:type="pct"/>
            <w:shd w:val="clear" w:color="auto" w:fill="auto"/>
          </w:tcPr>
          <w:p w14:paraId="25CE55EA" w14:textId="77777777" w:rsidR="00463DC6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9933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5057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3DC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3DC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3DC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C2AF4C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CBE6C8" w14:textId="77777777" w:rsidR="00463DC6" w:rsidRPr="005620D3" w:rsidRDefault="00463DC6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6EF1" w:rsidRPr="005620D3" w14:paraId="2621A9D2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2AFF54" w14:textId="2FA32537" w:rsidR="005B7BE5" w:rsidRDefault="003C6EF1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lects </w:t>
            </w:r>
            <w:r w:rsidR="005B7BE5"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463D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minated</w:t>
            </w:r>
            <w:r w:rsidR="005B7BE5"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zone</w:t>
            </w:r>
            <w:r w:rsid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6E027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4460B57B" w14:textId="2F99A604" w:rsidR="005349A2" w:rsidRPr="00876B60" w:rsidRDefault="005349A2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463D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minat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zone must be </w:t>
            </w:r>
            <w:r w:rsidR="00463D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cated away from the clean zone.</w:t>
            </w:r>
          </w:p>
        </w:tc>
        <w:tc>
          <w:tcPr>
            <w:tcW w:w="793" w:type="pct"/>
            <w:shd w:val="clear" w:color="auto" w:fill="auto"/>
          </w:tcPr>
          <w:p w14:paraId="4D1F0EEB" w14:textId="77777777" w:rsidR="003C6EF1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385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EF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6EF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C6EF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45619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EF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6EF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C6EF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B8C220A" w14:textId="77777777" w:rsidR="003C6EF1" w:rsidRPr="005620D3" w:rsidRDefault="003C6EF1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02BD37" w14:textId="77777777" w:rsidR="003C6EF1" w:rsidRPr="005620D3" w:rsidRDefault="003C6EF1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6EF1" w:rsidRPr="005620D3" w14:paraId="5EDC46EC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6A4604" w14:textId="54E43FCD" w:rsidR="003C6EF1" w:rsidRDefault="00876B60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es a</w:t>
            </w:r>
            <w:r w:rsidR="004204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age in</w:t>
            </w:r>
            <w:r w:rsidR="004204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FE54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minated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a</w:t>
            </w:r>
            <w:r w:rsidR="00FD2D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A879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47C91A9" w14:textId="5DA78F5A" w:rsidR="004204AB" w:rsidRPr="005620D3" w:rsidRDefault="004204AB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ignage plac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9ECFF52" w14:textId="77777777" w:rsidR="003C6EF1" w:rsidRDefault="00276AFD" w:rsidP="006C3BAF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3552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EF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6EF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C6EF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98740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6E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6EF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C6EF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0BE19A" w14:textId="77777777" w:rsidR="003C6EF1" w:rsidRPr="005620D3" w:rsidRDefault="003C6EF1" w:rsidP="006C3BAF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DAB19B" w14:textId="77777777" w:rsidR="003C6EF1" w:rsidRPr="005620D3" w:rsidRDefault="003C6EF1" w:rsidP="006C3BAF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A36D43F" w14:textId="06D08735" w:rsidR="00E671E4" w:rsidRDefault="00E671E4"/>
    <w:p w14:paraId="08DFC144" w14:textId="77777777" w:rsidR="00E671E4" w:rsidRDefault="00E671E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E671E4" w:rsidRPr="005620D3" w14:paraId="46C95956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2B811B3" w14:textId="77777777" w:rsidR="00E671E4" w:rsidRPr="005620D3" w:rsidRDefault="00E671E4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A8BDFB6" w14:textId="77777777" w:rsidR="00E671E4" w:rsidRPr="005620D3" w:rsidRDefault="00E671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312383C" w14:textId="77777777" w:rsidR="00E671E4" w:rsidRPr="005620D3" w:rsidRDefault="00E671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D043DF3" w14:textId="77777777" w:rsidR="00E671E4" w:rsidRPr="005620D3" w:rsidRDefault="00E671E4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705F" w:rsidRPr="005620D3" w14:paraId="7D767E78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103EF1" w14:textId="365F84F6" w:rsidR="0098705F" w:rsidRPr="005620D3" w:rsidRDefault="0098705F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stores </w:t>
            </w:r>
            <w:r w:rsidR="00DF554E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contaminated items in this area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. This includes:</w:t>
            </w:r>
            <w:r w:rsidR="00A57FDB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734B9750" w14:textId="77777777" w:rsidR="0098705F" w:rsidRPr="005620D3" w:rsidRDefault="0098705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F8CA54" w14:textId="77777777" w:rsidR="0098705F" w:rsidRPr="005620D3" w:rsidRDefault="0098705F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476D282" w14:textId="77777777" w:rsidR="0098705F" w:rsidRPr="005620D3" w:rsidRDefault="0098705F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E5498" w:rsidRPr="005620D3" w14:paraId="0786D80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A0CE1C2" w14:textId="77777777" w:rsidR="00FE5498" w:rsidRPr="002C7CE7" w:rsidRDefault="00FE5498" w:rsidP="006C3BA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contaminated with blood in this area</w:t>
            </w:r>
          </w:p>
        </w:tc>
        <w:tc>
          <w:tcPr>
            <w:tcW w:w="793" w:type="pct"/>
            <w:shd w:val="clear" w:color="auto" w:fill="auto"/>
          </w:tcPr>
          <w:p w14:paraId="7B3D8220" w14:textId="77777777" w:rsidR="00FE5498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89229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240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1B5FDBD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D3F5BB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5498" w:rsidRPr="005620D3" w14:paraId="4B053D8A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B19A3BC" w14:textId="77777777" w:rsidR="00FE5498" w:rsidRPr="002C7CE7" w:rsidRDefault="00FE5498" w:rsidP="006C3BA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terials contaminated with blood in this area</w:t>
            </w:r>
          </w:p>
        </w:tc>
        <w:tc>
          <w:tcPr>
            <w:tcW w:w="793" w:type="pct"/>
            <w:shd w:val="clear" w:color="auto" w:fill="auto"/>
          </w:tcPr>
          <w:p w14:paraId="01AB496E" w14:textId="77777777" w:rsidR="00FE5498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57587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3822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2CA42E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A33A6E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5498" w:rsidRPr="005620D3" w14:paraId="572660F5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316BE17" w14:textId="77777777" w:rsidR="00FE5498" w:rsidRPr="002C7CE7" w:rsidRDefault="00FE5498" w:rsidP="006C3BA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 contaminated with blood in this area</w:t>
            </w:r>
          </w:p>
        </w:tc>
        <w:tc>
          <w:tcPr>
            <w:tcW w:w="793" w:type="pct"/>
            <w:shd w:val="clear" w:color="auto" w:fill="auto"/>
          </w:tcPr>
          <w:p w14:paraId="3A873280" w14:textId="77777777" w:rsidR="00FE5498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34981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13968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FA9308A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B80862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6EF1" w:rsidRPr="005620D3" w14:paraId="38C413AC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99ADBE" w14:textId="48AE6991" w:rsidR="003C6EF1" w:rsidRPr="002C7CE7" w:rsidRDefault="003C6EF1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438AD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nsures that </w:t>
            </w:r>
            <w:r w:rsidR="00284A49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ean </w:t>
            </w:r>
            <w:r w:rsidR="001438AD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tems </w:t>
            </w:r>
            <w:r w:rsidR="00284A49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 not </w:t>
            </w:r>
            <w:r w:rsidR="001438AD"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er this area.</w:t>
            </w:r>
            <w:r w:rsidR="00E42061"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This includes</w:t>
            </w:r>
            <w:r w:rsidR="00F45CB2"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not bringing</w:t>
            </w:r>
            <w:r w:rsidR="00E42061"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:</w:t>
            </w:r>
          </w:p>
        </w:tc>
        <w:tc>
          <w:tcPr>
            <w:tcW w:w="793" w:type="pct"/>
            <w:shd w:val="clear" w:color="auto" w:fill="auto"/>
          </w:tcPr>
          <w:p w14:paraId="79AB1BF9" w14:textId="77777777" w:rsidR="003C6EF1" w:rsidRPr="005620D3" w:rsidRDefault="003C6EF1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45D2A60" w14:textId="77777777" w:rsidR="003C6EF1" w:rsidRPr="005620D3" w:rsidRDefault="003C6EF1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52F75B8" w14:textId="77777777" w:rsidR="003C6EF1" w:rsidRPr="005620D3" w:rsidRDefault="003C6EF1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E5498" w:rsidRPr="005620D3" w14:paraId="50226092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4F964D" w14:textId="6D718C07" w:rsidR="00FE5498" w:rsidRPr="002C7CE7" w:rsidRDefault="00284A49" w:rsidP="006C3BA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r</w:t>
            </w:r>
            <w:r w:rsidR="00FE5498"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cords</w:t>
            </w:r>
          </w:p>
        </w:tc>
        <w:tc>
          <w:tcPr>
            <w:tcW w:w="793" w:type="pct"/>
            <w:shd w:val="clear" w:color="auto" w:fill="auto"/>
          </w:tcPr>
          <w:p w14:paraId="1345BCCD" w14:textId="77777777" w:rsidR="00FE5498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57080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6207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568BA1E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B91333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5498" w:rsidRPr="005620D3" w14:paraId="79F81B0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DFA119" w14:textId="4C131FC5" w:rsidR="00FE5498" w:rsidRPr="002C7CE7" w:rsidRDefault="00284A49" w:rsidP="006C3BA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m</w:t>
            </w:r>
            <w:r w:rsidR="00FE5498"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erials</w:t>
            </w:r>
          </w:p>
        </w:tc>
        <w:tc>
          <w:tcPr>
            <w:tcW w:w="793" w:type="pct"/>
            <w:shd w:val="clear" w:color="auto" w:fill="auto"/>
          </w:tcPr>
          <w:p w14:paraId="0B3410AE" w14:textId="77777777" w:rsidR="00FE5498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55200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75661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709975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BC0AD3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5498" w:rsidRPr="005620D3" w14:paraId="793D3F3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E31448A" w14:textId="13437DCF" w:rsidR="00FE5498" w:rsidRPr="002C7CE7" w:rsidRDefault="00284A49" w:rsidP="006C3BAF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e</w:t>
            </w:r>
            <w:r w:rsidR="00FE5498"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quipment</w:t>
            </w:r>
          </w:p>
        </w:tc>
        <w:tc>
          <w:tcPr>
            <w:tcW w:w="793" w:type="pct"/>
            <w:shd w:val="clear" w:color="auto" w:fill="auto"/>
          </w:tcPr>
          <w:p w14:paraId="031F451E" w14:textId="77777777" w:rsidR="00FE5498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59106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7613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549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549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E549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1AB4159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F6EF0C" w14:textId="77777777" w:rsidR="00FE5498" w:rsidRPr="005620D3" w:rsidRDefault="00FE5498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DFB" w:rsidRPr="005620D3" w14:paraId="47A9F013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7D4CC24" w14:textId="77777777" w:rsidR="00F06DFB" w:rsidRDefault="00F06DFB" w:rsidP="006C3BAF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mplements the control measures identified during risk assessment.</w:t>
            </w:r>
          </w:p>
          <w:p w14:paraId="79A84123" w14:textId="77777777" w:rsidR="00F06DFB" w:rsidRDefault="00F06DFB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a satisfactory performance, the control measures implemented must be consistent with the control measures identified during the risk assessment in Part I. </w:t>
            </w:r>
          </w:p>
          <w:p w14:paraId="46D7E788" w14:textId="77777777" w:rsidR="00F06DFB" w:rsidRDefault="00F06DFB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implemented:</w:t>
            </w:r>
          </w:p>
          <w:p w14:paraId="63DA2425" w14:textId="77777777" w:rsidR="00F06DFB" w:rsidRDefault="00F06DFB" w:rsidP="006C3BAF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2A9942E" w14:textId="77777777" w:rsidR="00F06DFB" w:rsidRDefault="00F06DFB" w:rsidP="006C3BAF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7EA68266" w14:textId="565AE596" w:rsidR="00F06DFB" w:rsidRPr="001F5DC8" w:rsidRDefault="00F06DFB" w:rsidP="006C3BA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Add </w:t>
            </w:r>
            <w:r w:rsidR="007E1BAA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more </w:t>
            </w: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rows as necessary.</w:t>
            </w:r>
          </w:p>
        </w:tc>
        <w:tc>
          <w:tcPr>
            <w:tcW w:w="793" w:type="pct"/>
            <w:shd w:val="clear" w:color="auto" w:fill="auto"/>
          </w:tcPr>
          <w:p w14:paraId="54E56D27" w14:textId="77777777" w:rsidR="00F06DFB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3008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DFB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DFB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06DFB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81533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DFB" w:rsidRPr="004C5B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DFB" w:rsidRPr="004C5BA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06DFB" w:rsidRPr="004C5BA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09952CE" w14:textId="77777777" w:rsidR="00F06DFB" w:rsidRPr="005620D3" w:rsidRDefault="00F06DFB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0A4FF4" w14:textId="77777777" w:rsidR="00F06DFB" w:rsidRPr="005620D3" w:rsidRDefault="00F06DFB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AC1180" w14:textId="77777777" w:rsidR="00EE2147" w:rsidRDefault="00EE2147" w:rsidP="006C3BAF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p w14:paraId="0AFF8096" w14:textId="454B91E7" w:rsidR="003A108F" w:rsidRPr="00EA5DC2" w:rsidRDefault="003A108F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EA5DC2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</w:t>
      </w:r>
      <w:r w:rsidR="002B20A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 w:rsidRPr="00EA5DC2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. Remove Spills</w:t>
      </w:r>
    </w:p>
    <w:p w14:paraId="52526C75" w14:textId="0B446390" w:rsidR="000D0769" w:rsidRDefault="003A108F" w:rsidP="006C3BAF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 w:rsidR="000E689A">
        <w:rPr>
          <w:color w:val="404040" w:themeColor="text1" w:themeTint="BF"/>
          <w:sz w:val="20"/>
          <w:szCs w:val="20"/>
        </w:rPr>
        <w:t xml:space="preserve">national </w:t>
      </w:r>
      <w:r w:rsidR="006B7233">
        <w:rPr>
          <w:color w:val="404040" w:themeColor="text1" w:themeTint="BF"/>
          <w:sz w:val="20"/>
          <w:szCs w:val="20"/>
        </w:rPr>
        <w:t>standards and guidelines for selec</w:t>
      </w:r>
      <w:r w:rsidR="00C1129C">
        <w:rPr>
          <w:color w:val="404040" w:themeColor="text1" w:themeTint="BF"/>
          <w:sz w:val="20"/>
          <w:szCs w:val="20"/>
        </w:rPr>
        <w:t>ting and using PPE</w:t>
      </w:r>
      <w:r>
        <w:rPr>
          <w:color w:val="404040" w:themeColor="text1" w:themeTint="BF"/>
          <w:sz w:val="20"/>
          <w:szCs w:val="20"/>
        </w:rPr>
        <w:t>.</w:t>
      </w:r>
      <w:r w:rsidR="000D0769">
        <w:rPr>
          <w:color w:val="404040" w:themeColor="text1" w:themeTint="BF"/>
          <w:sz w:val="20"/>
          <w:szCs w:val="20"/>
        </w:rPr>
        <w:t xml:space="preserve"> For a satisfactory performance, the candidate must follow these national standards and guidelines when selecting and using PPEs</w:t>
      </w:r>
      <w:r w:rsidR="000D0769" w:rsidRPr="004101E3">
        <w:rPr>
          <w:color w:val="404040" w:themeColor="text1" w:themeTint="BF"/>
          <w:sz w:val="20"/>
          <w:szCs w:val="20"/>
        </w:rPr>
        <w:t>.</w:t>
      </w:r>
    </w:p>
    <w:p w14:paraId="06F4A6C7" w14:textId="39494F64" w:rsidR="003A108F" w:rsidRPr="007E317F" w:rsidRDefault="003F1DE8" w:rsidP="006C3BAF">
      <w:pPr>
        <w:jc w:val="both"/>
        <w:rPr>
          <w:color w:val="262626" w:themeColor="text1" w:themeTint="D9"/>
          <w:sz w:val="20"/>
          <w:szCs w:val="20"/>
        </w:rPr>
      </w:pPr>
      <w:r w:rsidRPr="00363C8B">
        <w:rPr>
          <w:color w:val="262626" w:themeColor="text1" w:themeTint="D9"/>
          <w:sz w:val="20"/>
          <w:szCs w:val="20"/>
        </w:rPr>
        <w:t>Adapt or add more criteria below to ensure th</w:t>
      </w:r>
      <w:r w:rsidR="00EE2147">
        <w:rPr>
          <w:color w:val="262626" w:themeColor="text1" w:themeTint="D9"/>
          <w:sz w:val="20"/>
          <w:szCs w:val="20"/>
        </w:rPr>
        <w:t xml:space="preserve">at these </w:t>
      </w:r>
      <w:r w:rsidRPr="00363C8B">
        <w:rPr>
          <w:color w:val="262626" w:themeColor="text1" w:themeTint="D9"/>
          <w:sz w:val="20"/>
          <w:szCs w:val="20"/>
        </w:rPr>
        <w:t xml:space="preserve">reflect </w:t>
      </w:r>
      <w:r w:rsidR="00EE2147">
        <w:rPr>
          <w:color w:val="262626" w:themeColor="text1" w:themeTint="D9"/>
          <w:sz w:val="20"/>
          <w:szCs w:val="20"/>
        </w:rPr>
        <w:t xml:space="preserve">the </w:t>
      </w:r>
      <w:r>
        <w:rPr>
          <w:color w:val="262626" w:themeColor="text1" w:themeTint="D9"/>
          <w:sz w:val="20"/>
          <w:szCs w:val="20"/>
        </w:rPr>
        <w:t>national standards and guidelines</w:t>
      </w:r>
      <w:r w:rsidR="00EE2147">
        <w:rPr>
          <w:color w:val="262626" w:themeColor="text1" w:themeTint="D9"/>
          <w:sz w:val="20"/>
          <w:szCs w:val="20"/>
        </w:rPr>
        <w:t xml:space="preserve"> for selecting and using PPEs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156647" w:rsidRPr="004101E3" w14:paraId="0603D97D" w14:textId="77777777" w:rsidTr="003D3EC6">
        <w:tc>
          <w:tcPr>
            <w:tcW w:w="3775" w:type="dxa"/>
            <w:shd w:val="clear" w:color="auto" w:fill="E7E6E6" w:themeFill="background2"/>
          </w:tcPr>
          <w:p w14:paraId="0D9945AD" w14:textId="726E91F1" w:rsidR="00156647" w:rsidRPr="004101E3" w:rsidRDefault="00CE66B6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tional standards relevant to selecting and using PPEs</w:t>
            </w:r>
          </w:p>
        </w:tc>
        <w:tc>
          <w:tcPr>
            <w:tcW w:w="5244" w:type="dxa"/>
          </w:tcPr>
          <w:p w14:paraId="4C12BDB0" w14:textId="07AF888E" w:rsidR="00156647" w:rsidRPr="004101E3" w:rsidRDefault="00CE66B6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56647" w:rsidRPr="0003735E" w14:paraId="227A4859" w14:textId="77777777" w:rsidTr="003D3EC6">
        <w:tc>
          <w:tcPr>
            <w:tcW w:w="3775" w:type="dxa"/>
            <w:shd w:val="clear" w:color="auto" w:fill="E7E6E6" w:themeFill="background2"/>
          </w:tcPr>
          <w:p w14:paraId="5CBB4E00" w14:textId="24A0D03D" w:rsidR="00156647" w:rsidRPr="004101E3" w:rsidRDefault="00CE66B6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idelines relevant to selecting and using PPEs</w:t>
            </w:r>
          </w:p>
        </w:tc>
        <w:tc>
          <w:tcPr>
            <w:tcW w:w="5244" w:type="dxa"/>
          </w:tcPr>
          <w:p w14:paraId="18AC3BAE" w14:textId="2823C4CA" w:rsidR="00156647" w:rsidRPr="0003735E" w:rsidRDefault="00CE66B6" w:rsidP="006C3BA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5192F3A1" w14:textId="77777777" w:rsidR="00156647" w:rsidRPr="00CD0CD1" w:rsidRDefault="00156647" w:rsidP="00FA77A8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A108F" w:rsidRPr="005620D3" w14:paraId="7C207678" w14:textId="77777777" w:rsidTr="003D3EC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2AEE12E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A018717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7A84E0D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EC73A9D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7654E" w:rsidRPr="007D0A1A" w14:paraId="3B1969AB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C96681" w14:textId="0FA8D4C0" w:rsidR="0017654E" w:rsidRPr="00FA5193" w:rsidRDefault="0017654E" w:rsidP="006C3BAF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6B72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lects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required </w:t>
            </w:r>
            <w:r w:rsidR="00C465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P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ior to removing the spill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66E5C19" w14:textId="156368A4" w:rsidR="0017654E" w:rsidRPr="00FA5193" w:rsidRDefault="0017654E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2D00106" w14:textId="77777777" w:rsidR="0017654E" w:rsidRPr="007D0A1A" w:rsidRDefault="0017654E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0C42A21" w14:textId="77777777" w:rsidR="0017654E" w:rsidRPr="007D0A1A" w:rsidRDefault="0017654E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09123DB" w14:textId="77777777" w:rsidR="0017654E" w:rsidRPr="007D0A1A" w:rsidRDefault="0017654E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E66F3C" w:rsidRPr="007D0A1A" w14:paraId="1B7C975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9E403A" w14:textId="77777777" w:rsidR="00E66F3C" w:rsidRPr="00FA5193" w:rsidRDefault="00E66F3C" w:rsidP="00E66F3C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E12CFC8" w14:textId="77777777" w:rsidR="00E66F3C" w:rsidRPr="0081434B" w:rsidRDefault="00E66F3C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2B9F5E9" w14:textId="77777777" w:rsidR="00E66F3C" w:rsidRPr="007D0A1A" w:rsidRDefault="00E66F3C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1BC5B5" w14:textId="77777777" w:rsidR="00E66F3C" w:rsidRPr="007D0A1A" w:rsidRDefault="00E66F3C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E66F3C" w:rsidRPr="007D0A1A" w14:paraId="24AE1190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C664E8" w14:textId="77777777" w:rsidR="00E66F3C" w:rsidRPr="00FA5193" w:rsidRDefault="00E66F3C" w:rsidP="00E66F3C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719E7A1" w14:textId="77777777" w:rsidR="00E66F3C" w:rsidRPr="0081434B" w:rsidRDefault="00E66F3C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7D7F30A" w14:textId="77777777" w:rsidR="00E66F3C" w:rsidRPr="007D0A1A" w:rsidRDefault="00E66F3C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293A1AB" w14:textId="77777777" w:rsidR="00E66F3C" w:rsidRPr="007D0A1A" w:rsidRDefault="00E66F3C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E66F3C" w:rsidRPr="007D0A1A" w14:paraId="580AB54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E47F47" w14:textId="77777777" w:rsidR="00E66F3C" w:rsidRPr="00FA5193" w:rsidRDefault="00E66F3C" w:rsidP="00E66F3C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CF3A8F4" w14:textId="77777777" w:rsidR="00E66F3C" w:rsidRPr="0081434B" w:rsidRDefault="00E66F3C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A54A2A" w14:textId="77777777" w:rsidR="00E66F3C" w:rsidRPr="007D0A1A" w:rsidRDefault="00E66F3C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1B2FEF" w14:textId="77777777" w:rsidR="00E66F3C" w:rsidRPr="007D0A1A" w:rsidRDefault="00E66F3C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E66F3C" w:rsidRPr="007D0A1A" w14:paraId="29651DD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D902EA" w14:textId="77777777" w:rsidR="00E66F3C" w:rsidRPr="00FA5193" w:rsidRDefault="00E66F3C" w:rsidP="00E66F3C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951A598" w14:textId="77777777" w:rsidR="00E66F3C" w:rsidRPr="0081434B" w:rsidRDefault="00E66F3C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C4AA936" w14:textId="77777777" w:rsidR="00E66F3C" w:rsidRPr="007D0A1A" w:rsidRDefault="00E66F3C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4A5328" w14:textId="77777777" w:rsidR="00E66F3C" w:rsidRPr="007D0A1A" w:rsidRDefault="00E66F3C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FA5193" w:rsidRPr="007D0A1A" w14:paraId="1DDB283D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72DFF5" w14:textId="77777777" w:rsidR="00FA5193" w:rsidRDefault="00FA5193" w:rsidP="006C3BAF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C465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</w:t>
            </w:r>
            <w:r w:rsidR="0081685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4601FCD0" w14:textId="1F3AC9B3" w:rsidR="00816855" w:rsidRPr="00C46563" w:rsidRDefault="00816855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</w:t>
            </w:r>
            <w:r w:rsid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’s use of the PP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ust </w:t>
            </w:r>
            <w:r w:rsid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</w:t>
            </w:r>
            <w:r w:rsidR="008C36FE"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</w:t>
            </w:r>
            <w:r w:rsidR="007C03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="008C36FE"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onal standards and guidelines </w:t>
            </w:r>
            <w:r w:rsid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="008C36FE"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 w:rsid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PE, </w:t>
            </w:r>
            <w:proofErr w:type="gramStart"/>
            <w:r w:rsid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 w:rsid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D0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ron</w:t>
            </w:r>
            <w:r w:rsidR="006F30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as </w:t>
            </w:r>
            <w:r w:rsidR="008D0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orn first before </w:t>
            </w:r>
            <w:r w:rsidR="006F30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8D0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sk</w:t>
            </w:r>
            <w:r w:rsidR="008C36FE"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554C8138" w14:textId="77777777" w:rsidR="00FA5193" w:rsidRPr="007D0A1A" w:rsidRDefault="00FA5193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306157C" w14:textId="77777777" w:rsidR="00FA5193" w:rsidRPr="007D0A1A" w:rsidRDefault="00FA5193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B733593" w14:textId="77777777" w:rsidR="00FA5193" w:rsidRPr="007D0A1A" w:rsidRDefault="00FA5193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C3284A" w:rsidRPr="007D0A1A" w14:paraId="3CB696D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7AF1B62" w14:textId="4A7C1547" w:rsidR="00C3284A" w:rsidRPr="00FA5193" w:rsidRDefault="00C3284A" w:rsidP="00C3284A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3BA3E37" w14:textId="77777777" w:rsidR="00C3284A" w:rsidRPr="0081434B" w:rsidRDefault="00C3284A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AF1A5FD" w14:textId="77777777" w:rsidR="00C3284A" w:rsidRPr="007D0A1A" w:rsidRDefault="00C3284A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79A4DE" w14:textId="77777777" w:rsidR="00C3284A" w:rsidRPr="007D0A1A" w:rsidRDefault="00C3284A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3284A" w:rsidRPr="007D0A1A" w14:paraId="70228E6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C586CE" w14:textId="77777777" w:rsidR="00C3284A" w:rsidRPr="00FA5193" w:rsidRDefault="00C3284A" w:rsidP="00C3284A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BD1585E" w14:textId="77777777" w:rsidR="00C3284A" w:rsidRPr="0081434B" w:rsidRDefault="00C3284A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937C538" w14:textId="77777777" w:rsidR="00C3284A" w:rsidRPr="007D0A1A" w:rsidRDefault="00C3284A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95E296" w14:textId="77777777" w:rsidR="00C3284A" w:rsidRPr="007D0A1A" w:rsidRDefault="00C3284A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3284A" w:rsidRPr="007D0A1A" w14:paraId="0C33F31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BDCD45" w14:textId="77777777" w:rsidR="00C3284A" w:rsidRPr="00FA5193" w:rsidRDefault="00C3284A" w:rsidP="00C3284A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478D7C3" w14:textId="77777777" w:rsidR="00C3284A" w:rsidRPr="0081434B" w:rsidRDefault="00C3284A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AFA2BE1" w14:textId="77777777" w:rsidR="00C3284A" w:rsidRPr="007D0A1A" w:rsidRDefault="00C3284A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A7240FC" w14:textId="77777777" w:rsidR="00C3284A" w:rsidRPr="007D0A1A" w:rsidRDefault="00C3284A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3284A" w:rsidRPr="007D0A1A" w14:paraId="66B73FE4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028B35" w14:textId="77777777" w:rsidR="00C3284A" w:rsidRPr="00FA5193" w:rsidRDefault="00C3284A" w:rsidP="00C3284A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CA34AC5" w14:textId="77777777" w:rsidR="00C3284A" w:rsidRPr="0081434B" w:rsidRDefault="00C3284A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F782B3A" w14:textId="77777777" w:rsidR="00C3284A" w:rsidRPr="007D0A1A" w:rsidRDefault="00C3284A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1F2ABC" w14:textId="77777777" w:rsidR="00C3284A" w:rsidRPr="007D0A1A" w:rsidRDefault="00C3284A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7148C954" w14:textId="2F0C7262" w:rsidR="00FA77A8" w:rsidRDefault="00FA77A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A77A8" w:rsidRPr="005620D3" w14:paraId="2DD42226" w14:textId="77777777" w:rsidTr="0029385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F365709" w14:textId="77777777" w:rsidR="00FA77A8" w:rsidRPr="005620D3" w:rsidRDefault="00FA77A8" w:rsidP="002938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2B5CE1C" w14:textId="77777777" w:rsidR="00FA77A8" w:rsidRPr="005620D3" w:rsidRDefault="00FA77A8" w:rsidP="002938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3B0D9D9" w14:textId="77777777" w:rsidR="00FA77A8" w:rsidRPr="005620D3" w:rsidRDefault="00FA77A8" w:rsidP="002938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2A20CDB" w14:textId="77777777" w:rsidR="00FA77A8" w:rsidRPr="005620D3" w:rsidRDefault="00FA77A8" w:rsidP="002938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E1FFE" w:rsidRPr="005620D3" w14:paraId="06F1847D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F221B94" w14:textId="6060785D" w:rsidR="004E1FFE" w:rsidRDefault="004E1FFE" w:rsidP="006C3BAF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the correct procedures for cleaning blood spill.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2A88C54C" w14:textId="77777777" w:rsidR="004E1FFE" w:rsidRDefault="004E1FFE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olume of spill:</w:t>
            </w:r>
          </w:p>
          <w:p w14:paraId="5C05C7DA" w14:textId="77777777" w:rsidR="004E1FFE" w:rsidRDefault="00276AFD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170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pot cleaning</w:t>
            </w:r>
          </w:p>
          <w:p w14:paraId="64D0EED4" w14:textId="77777777" w:rsidR="004E1FFE" w:rsidRDefault="00276AFD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36287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mall spill (up to 10 cm in diameter)</w:t>
            </w:r>
          </w:p>
          <w:p w14:paraId="3E6725CA" w14:textId="77777777" w:rsidR="004E1FFE" w:rsidRPr="00B406AD" w:rsidRDefault="00276AFD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21037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arge spill (greater than 10 cm in diameter)</w:t>
            </w:r>
          </w:p>
          <w:p w14:paraId="16218A01" w14:textId="77777777" w:rsidR="004E1FFE" w:rsidRDefault="004E1FFE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must contextualise the criteria below to reflect the correct cleaning procedures in the </w:t>
            </w:r>
            <w:r w:rsidRPr="00990F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ustralian Guidelines for the Prevention and Control of Infection in Healthcare (2019)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the volume of the spill selected above. The current criteria are based on processes for cleaning small spills.</w:t>
            </w:r>
          </w:p>
          <w:p w14:paraId="1FB8171D" w14:textId="77777777" w:rsidR="004E1FFE" w:rsidRPr="00B406AD" w:rsidRDefault="004E1FFE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745B89B3" w14:textId="77777777" w:rsidR="004E1FFE" w:rsidRDefault="004E1FFE" w:rsidP="006C3BAF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6BE93E1" w14:textId="77777777" w:rsidR="004E1FFE" w:rsidRPr="005620D3" w:rsidRDefault="004E1FFE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83C28AF" w14:textId="77777777" w:rsidR="004E1FFE" w:rsidRPr="005620D3" w:rsidRDefault="004E1FFE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E1FFE" w:rsidRPr="005620D3" w14:paraId="29411EA9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A746AC0" w14:textId="77777777" w:rsidR="004E1FFE" w:rsidRPr="00727FA9" w:rsidRDefault="004E1FFE" w:rsidP="006C3BA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iping the spill immediately with absorbent material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iping the spill immediately with absorbent materia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F30428E" w14:textId="77777777" w:rsidR="004E1FFE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9101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11528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97636B3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1D4732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FFE" w:rsidRPr="005620D3" w14:paraId="08E6B01A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241F689" w14:textId="77777777" w:rsidR="004E1FFE" w:rsidRPr="007F048E" w:rsidRDefault="004E1FFE" w:rsidP="006C3BA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lacing the contaminated absorbent material into impervious container or plastic bag for disposal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lacing the contaminated absorbent material into impervious container or plastic bag for disposal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79BC7FF" w14:textId="77777777" w:rsidR="004E1FFE" w:rsidRPr="005620D3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8786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03554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E5486DC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C67E42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FFE" w:rsidRPr="005620D3" w14:paraId="3DF59DF0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4FE8E52" w14:textId="77777777" w:rsidR="004E1FFE" w:rsidRPr="00727FA9" w:rsidRDefault="004E1FFE" w:rsidP="006C3BA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eaning the area with warm detergent solution, using disposable cloth or sponge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leaning the area with warm detergent solution, using disposable cloth or sponge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4A68E19" w14:textId="77777777" w:rsidR="004E1FF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84861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0755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4A6124D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218D6CE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FFE" w:rsidRPr="005620D3" w14:paraId="4B49A982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2B8D8D5" w14:textId="77777777" w:rsidR="004E1FFE" w:rsidRPr="00727FA9" w:rsidRDefault="004E1FFE" w:rsidP="006C3BA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iping the area with sodium hypochlorite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iping the area with sodium hypochlorite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8631248" w14:textId="77777777" w:rsidR="004E1FF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972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9350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BC1491E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1EF27D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FFE" w:rsidRPr="005620D3" w14:paraId="4F4601DB" w14:textId="77777777" w:rsidTr="005350F7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3F8C30E" w14:textId="15492CA6" w:rsidR="004E1FFE" w:rsidRDefault="004E1FFE" w:rsidP="006C3BA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llowing the surface to dry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llowing the surface to dry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  <w:r w:rsidR="001023CA"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595FE054" w14:textId="77777777" w:rsidR="004E1FFE" w:rsidRDefault="00276AFD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84269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2440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FF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FF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E1F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E2DD41A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F2EBE43" w14:textId="77777777" w:rsidR="004E1FFE" w:rsidRPr="005620D3" w:rsidRDefault="004E1FFE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ACE26DE" w14:textId="77777777" w:rsidR="00C841B6" w:rsidRDefault="00C841B6" w:rsidP="006C3BAF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p w14:paraId="1080378C" w14:textId="4C9FF808" w:rsidR="003A108F" w:rsidRDefault="003A108F" w:rsidP="006C3BA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</w:t>
      </w:r>
      <w:r w:rsidR="0060554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Pr="00623940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Follow </w:t>
      </w:r>
      <w:r w:rsidR="0060554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rotocols for Care After Exposure to Blood</w:t>
      </w:r>
      <w:r w:rsidR="00EA5DC2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76"/>
        <w:gridCol w:w="1355"/>
        <w:gridCol w:w="49"/>
        <w:gridCol w:w="1807"/>
        <w:gridCol w:w="23"/>
        <w:gridCol w:w="1833"/>
      </w:tblGrid>
      <w:tr w:rsidR="003A108F" w:rsidRPr="005620D3" w14:paraId="5D16A7CD" w14:textId="77777777" w:rsidTr="003D3EC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B39A7E2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0DEA5336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7186E461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5EF44C0E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A108F" w:rsidRPr="005620D3" w14:paraId="52E9176D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3193ED" w14:textId="77777777" w:rsidR="003A108F" w:rsidRDefault="003A108F" w:rsidP="006C3BAF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0C5E96"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moves the PPE in the correct order.</w:t>
            </w:r>
          </w:p>
          <w:p w14:paraId="493040D5" w14:textId="132D02F4" w:rsidR="002369A2" w:rsidRPr="00E05DCF" w:rsidRDefault="000D0C15" w:rsidP="002369A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512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a satisfactory performance, the candidate must remove </w:t>
            </w:r>
            <w:r w:rsidR="00FB7EE5" w:rsidRPr="007512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ach PPE one at a time according to how they are listed below</w:t>
            </w:r>
            <w:r w:rsidR="00BE53C1" w:rsidRPr="007512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5B3411A8" w14:textId="2AAB65B5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7796318B" w14:textId="24806C6F" w:rsidR="003A108F" w:rsidRPr="005620D3" w:rsidRDefault="003A108F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57F7A7B1" w14:textId="4714A4E5" w:rsidR="003A108F" w:rsidRPr="005620D3" w:rsidRDefault="003A108F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F078C" w:rsidRPr="007D0A1A" w14:paraId="1C396BA0" w14:textId="77777777" w:rsidTr="00D54785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76E5F24" w14:textId="0B06D6AF" w:rsidR="006F078C" w:rsidRPr="00DE1522" w:rsidRDefault="00DE1522" w:rsidP="00EE6850">
            <w:pPr>
              <w:pStyle w:val="ListParagraph"/>
              <w:numPr>
                <w:ilvl w:val="2"/>
                <w:numId w:val="19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044920A" w14:textId="77777777" w:rsidR="006F078C" w:rsidRPr="007D0A1A" w:rsidRDefault="006F078C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51A358AE" w14:textId="77777777" w:rsidR="006F078C" w:rsidRPr="007D0A1A" w:rsidRDefault="006F078C" w:rsidP="00D5478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028DFD42" w14:textId="77777777" w:rsidR="006F078C" w:rsidRPr="007D0A1A" w:rsidRDefault="006F078C" w:rsidP="00D5478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F078C" w:rsidRPr="007D0A1A" w14:paraId="513C96A7" w14:textId="77777777" w:rsidTr="00D54785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1E297C4" w14:textId="45BABF6B" w:rsidR="006F078C" w:rsidRPr="00DE1522" w:rsidRDefault="00DE1522" w:rsidP="00EE6850">
            <w:pPr>
              <w:pStyle w:val="ListParagraph"/>
              <w:numPr>
                <w:ilvl w:val="2"/>
                <w:numId w:val="19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ace shield or protective eyewea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Face shield or protective eyewea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CE5255A" w14:textId="77777777" w:rsidR="006F078C" w:rsidRPr="007D0A1A" w:rsidRDefault="006F078C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0DD6BDCC" w14:textId="77777777" w:rsidR="006F078C" w:rsidRPr="007D0A1A" w:rsidRDefault="006F078C" w:rsidP="00D5478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023BF542" w14:textId="77777777" w:rsidR="006F078C" w:rsidRPr="007D0A1A" w:rsidRDefault="006F078C" w:rsidP="00D5478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F078C" w:rsidRPr="007D0A1A" w14:paraId="503030E4" w14:textId="77777777" w:rsidTr="00D54785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6C6EEC" w14:textId="371B52E4" w:rsidR="006F078C" w:rsidRPr="00DE1522" w:rsidRDefault="00DE1522" w:rsidP="00EE6850">
            <w:pPr>
              <w:pStyle w:val="ListParagraph"/>
              <w:numPr>
                <w:ilvl w:val="2"/>
                <w:numId w:val="19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 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 xml:space="preserve">Gown or apron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  <w:r w:rsidR="006F078C" w:rsidRPr="00DE15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06E80D95" w14:textId="77777777" w:rsidR="006F078C" w:rsidRPr="0088239C" w:rsidRDefault="006F078C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0F5DC94D" w14:textId="77777777" w:rsidR="006F078C" w:rsidRPr="007D0A1A" w:rsidRDefault="006F078C" w:rsidP="00D5478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1C003CFB" w14:textId="77777777" w:rsidR="006F078C" w:rsidRPr="007D0A1A" w:rsidRDefault="006F078C" w:rsidP="00D5478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6F078C" w:rsidRPr="007D0A1A" w14:paraId="2EAB2A34" w14:textId="77777777" w:rsidTr="00D54785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D06E26" w14:textId="14F7F317" w:rsidR="006F078C" w:rsidRPr="00DE1522" w:rsidRDefault="00DE1522" w:rsidP="00EE6850">
            <w:pPr>
              <w:pStyle w:val="ListParagraph"/>
              <w:numPr>
                <w:ilvl w:val="2"/>
                <w:numId w:val="19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E1E810B" w14:textId="77777777" w:rsidR="006F078C" w:rsidRPr="0088239C" w:rsidRDefault="006F078C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034969A7" w14:textId="77777777" w:rsidR="006F078C" w:rsidRPr="007D0A1A" w:rsidRDefault="006F078C" w:rsidP="00D5478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3266D94D" w14:textId="77777777" w:rsidR="006F078C" w:rsidRPr="007D0A1A" w:rsidRDefault="006F078C" w:rsidP="00D5478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A108F" w:rsidRPr="005620D3" w14:paraId="5B4491FD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231CAF" w14:textId="1CE54D19" w:rsidR="00B369E6" w:rsidRDefault="003A108F" w:rsidP="00894C89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0C5E96"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perly disposes of the contaminated PPE</w:t>
            </w:r>
            <w:r w:rsidR="00A238D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334A08A" w14:textId="61097DD7" w:rsidR="00DE1522" w:rsidRPr="00894C89" w:rsidRDefault="00DE1522" w:rsidP="00DE152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24FFB636" w14:textId="5426FF59" w:rsidR="003A108F" w:rsidRDefault="003A108F" w:rsidP="006C3BAF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00FDF490" w14:textId="2161F59D" w:rsidR="003A108F" w:rsidRPr="005620D3" w:rsidRDefault="003A108F" w:rsidP="006C3BAF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299BDB9B" w14:textId="442D855C" w:rsidR="003A108F" w:rsidRPr="005620D3" w:rsidRDefault="003A108F" w:rsidP="006C3BAF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F29E7" w:rsidRPr="007D0A1A" w14:paraId="4CFF30D9" w14:textId="77777777" w:rsidTr="00F21519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0E117D23" w14:textId="699580E2" w:rsidR="001F29E7" w:rsidRPr="00A238D7" w:rsidRDefault="00AD605C" w:rsidP="00A238D7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outer part of the 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outer part of the 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4FFA630F" w14:textId="77777777" w:rsidR="001F29E7" w:rsidRPr="007D0A1A" w:rsidRDefault="001F29E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53B70AE4" w14:textId="77777777" w:rsidR="001F29E7" w:rsidRPr="007D0A1A" w:rsidRDefault="001F29E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3029C1DE" w14:textId="77777777" w:rsidR="001F29E7" w:rsidRPr="007D0A1A" w:rsidRDefault="001F29E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F29E7" w:rsidRPr="007D0A1A" w14:paraId="06D920E8" w14:textId="77777777" w:rsidTr="00F21519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7501CE71" w14:textId="38B4CDD8" w:rsidR="001F29E7" w:rsidRPr="00A238D7" w:rsidRDefault="00AD605C" w:rsidP="00A238D7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front part of the 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front part of the protective eyewear or face shield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6159CE8B" w14:textId="77777777" w:rsidR="001F29E7" w:rsidRPr="007D0A1A" w:rsidRDefault="001F29E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4D559053" w14:textId="77777777" w:rsidR="001F29E7" w:rsidRPr="007D0A1A" w:rsidRDefault="001F29E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668E9438" w14:textId="77777777" w:rsidR="001F29E7" w:rsidRPr="007D0A1A" w:rsidRDefault="001F29E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F29E7" w:rsidRPr="007D0A1A" w14:paraId="7096A628" w14:textId="77777777" w:rsidTr="00F21519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52D021B9" w14:textId="2CC8B564" w:rsidR="001F29E7" w:rsidRPr="00A238D7" w:rsidRDefault="00914E18" w:rsidP="00A238D7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urning the gown or apron inside out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urning the gown or apron inside out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15AA8DF3" w14:textId="77777777" w:rsidR="001F29E7" w:rsidRPr="0088239C" w:rsidRDefault="001F29E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4B1471A7" w14:textId="77777777" w:rsidR="001F29E7" w:rsidRPr="007D0A1A" w:rsidRDefault="001F29E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6A58ED5B" w14:textId="77777777" w:rsidR="001F29E7" w:rsidRPr="007D0A1A" w:rsidRDefault="001F29E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914E18" w:rsidRPr="007D0A1A" w14:paraId="686EC8D0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67373ECE" w14:textId="79A3B984" w:rsidR="00914E18" w:rsidRPr="00A238D7" w:rsidRDefault="00914E18" w:rsidP="00914E18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olling the gown or apron into a bundle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Rolling the gown or apron into a bundle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4D715AB3" w14:textId="77777777" w:rsidR="00914E18" w:rsidRPr="0088239C" w:rsidRDefault="00914E1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10B15428" w14:textId="77777777" w:rsidR="00914E18" w:rsidRPr="007D0A1A" w:rsidRDefault="00914E1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7DF62ECF" w14:textId="77777777" w:rsidR="00914E18" w:rsidRPr="007D0A1A" w:rsidRDefault="00914E1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F29E7" w:rsidRPr="007D0A1A" w14:paraId="5928A9D5" w14:textId="77777777" w:rsidTr="00F21519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5E712E29" w14:textId="393947D0" w:rsidR="001F29E7" w:rsidRPr="00A238D7" w:rsidRDefault="00F21519" w:rsidP="00914E18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nly touching the ties of the 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Only touching the ties of the 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3704CECF" w14:textId="77777777" w:rsidR="001F29E7" w:rsidRPr="0088239C" w:rsidRDefault="001F29E7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4E7EB4F6" w14:textId="77777777" w:rsidR="001F29E7" w:rsidRPr="007D0A1A" w:rsidRDefault="001F29E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6DF1326E" w14:textId="77777777" w:rsidR="001F29E7" w:rsidRPr="007D0A1A" w:rsidRDefault="001F29E7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F21519" w:rsidRPr="007D0A1A" w14:paraId="1E37CE36" w14:textId="77777777" w:rsidTr="00914E18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40422C22" w14:textId="05858080" w:rsidR="00F21519" w:rsidRPr="00A238D7" w:rsidRDefault="00F21519" w:rsidP="00914E18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mmediate throwing the PPE in the appropriate waste containe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Immediate throwing the PPE in the appropriate waste containe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45A3EF8A" w14:textId="77777777" w:rsidR="00F21519" w:rsidRPr="0088239C" w:rsidRDefault="00F21519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3D295D25" w14:textId="77777777" w:rsidR="00F21519" w:rsidRPr="007D0A1A" w:rsidRDefault="00F21519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76E73060" w14:textId="77777777" w:rsidR="00F21519" w:rsidRPr="007D0A1A" w:rsidRDefault="00F21519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6C553C68" w14:textId="6BB519DF" w:rsidR="00914E18" w:rsidRDefault="00914E18"/>
    <w:p w14:paraId="1DAE7521" w14:textId="77777777" w:rsidR="00914E18" w:rsidRDefault="00914E1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14E18" w:rsidRPr="005620D3" w14:paraId="2BF45F00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8C189E0" w14:textId="77777777" w:rsidR="00914E18" w:rsidRPr="005620D3" w:rsidRDefault="00914E18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D32E1E" w14:textId="77777777" w:rsidR="00914E18" w:rsidRPr="005620D3" w:rsidRDefault="00914E1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79D0346" w14:textId="77777777" w:rsidR="00914E18" w:rsidRPr="005620D3" w:rsidRDefault="00914E1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D936E1E" w14:textId="77777777" w:rsidR="00914E18" w:rsidRPr="005620D3" w:rsidRDefault="00914E1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A108F" w:rsidRPr="005620D3" w14:paraId="452B38B9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805707" w14:textId="7919371E" w:rsidR="003A108F" w:rsidRPr="00E05DCF" w:rsidRDefault="00787877" w:rsidP="006C3BAF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erforms hand </w:t>
            </w:r>
            <w:r w:rsidR="00C17791"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shing after</w:t>
            </w:r>
            <w:r w:rsidR="00042897"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rds.</w:t>
            </w:r>
          </w:p>
          <w:p w14:paraId="70A18397" w14:textId="73A8FB9A" w:rsidR="00787877" w:rsidRPr="00E05DCF" w:rsidRDefault="00787877" w:rsidP="006C3BA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7F4236EE" w14:textId="77777777" w:rsidR="003A108F" w:rsidRPr="005620D3" w:rsidRDefault="003A108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424B10" w14:textId="77777777" w:rsidR="003A108F" w:rsidRPr="005620D3" w:rsidRDefault="003A108F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C466F5E" w14:textId="77777777" w:rsidR="003A108F" w:rsidRPr="005620D3" w:rsidRDefault="003A108F" w:rsidP="006C3BA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0525F" w:rsidRPr="007D0A1A" w14:paraId="0E2B6D75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DA31CF" w14:textId="37D88E26" w:rsidR="0050525F" w:rsidRPr="00E05DCF" w:rsidRDefault="00042897" w:rsidP="00B369E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etting their hands with clean, running water </w:t>
            </w:r>
          </w:p>
        </w:tc>
        <w:tc>
          <w:tcPr>
            <w:tcW w:w="793" w:type="pct"/>
            <w:shd w:val="clear" w:color="auto" w:fill="auto"/>
          </w:tcPr>
          <w:p w14:paraId="22B5A838" w14:textId="77777777" w:rsidR="0050525F" w:rsidRPr="007D0A1A" w:rsidRDefault="0050525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E0333E7" w14:textId="77777777" w:rsidR="0050525F" w:rsidRPr="007D0A1A" w:rsidRDefault="0050525F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EAEA4D" w14:textId="77777777" w:rsidR="0050525F" w:rsidRPr="007D0A1A" w:rsidRDefault="0050525F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0525F" w:rsidRPr="007D0A1A" w14:paraId="36725ED7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12E10B" w14:textId="55EF8449" w:rsidR="0050525F" w:rsidRPr="00E05DCF" w:rsidRDefault="00042897" w:rsidP="00B369E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urning off the tap while applying soap on hands</w:t>
            </w:r>
          </w:p>
        </w:tc>
        <w:tc>
          <w:tcPr>
            <w:tcW w:w="793" w:type="pct"/>
            <w:shd w:val="clear" w:color="auto" w:fill="auto"/>
          </w:tcPr>
          <w:p w14:paraId="76503E08" w14:textId="15352806" w:rsidR="0050525F" w:rsidRPr="007D0A1A" w:rsidRDefault="0050525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F68AD57" w14:textId="6A8BEDF8" w:rsidR="0050525F" w:rsidRPr="007D0A1A" w:rsidRDefault="0050525F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DCEED4C" w14:textId="7A1AA07E" w:rsidR="0050525F" w:rsidRPr="007D0A1A" w:rsidRDefault="0050525F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537E15" w:rsidRPr="007D0A1A" w14:paraId="653D6E3B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CAD3D0A" w14:textId="6AA19856" w:rsidR="00537E15" w:rsidRPr="00E05DCF" w:rsidRDefault="00042897" w:rsidP="00AD0547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ying soap on both hands</w:t>
            </w:r>
          </w:p>
        </w:tc>
        <w:tc>
          <w:tcPr>
            <w:tcW w:w="793" w:type="pct"/>
            <w:shd w:val="clear" w:color="auto" w:fill="auto"/>
          </w:tcPr>
          <w:p w14:paraId="7D0B87CA" w14:textId="3F9B9DA2" w:rsidR="00537E15" w:rsidRPr="007D0A1A" w:rsidRDefault="00537E15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654472" w14:textId="4FFB1C21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FFB130" w14:textId="6F72F461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37E15" w:rsidRPr="007D0A1A" w14:paraId="0A00A279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0BAA794" w14:textId="08E865D8" w:rsidR="00537E15" w:rsidRPr="00E05DCF" w:rsidRDefault="00042897" w:rsidP="00AD0547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athering their hands by rubbing them together with the soap</w:t>
            </w:r>
          </w:p>
        </w:tc>
        <w:tc>
          <w:tcPr>
            <w:tcW w:w="793" w:type="pct"/>
            <w:shd w:val="clear" w:color="auto" w:fill="auto"/>
          </w:tcPr>
          <w:p w14:paraId="13BB7996" w14:textId="77777777" w:rsidR="00537E15" w:rsidRPr="007D0A1A" w:rsidRDefault="00537E15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A343867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0647C47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37E15" w:rsidRPr="007D0A1A" w14:paraId="76C66726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65C2B0" w14:textId="426EFC60" w:rsidR="00537E15" w:rsidRPr="00E05DCF" w:rsidRDefault="00042897" w:rsidP="00AD0547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athering the palm of their hands with soap</w:t>
            </w:r>
            <w:r w:rsidR="00537E15"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3BEAC5C3" w14:textId="77777777" w:rsidR="00537E15" w:rsidRPr="0088239C" w:rsidRDefault="00537E15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8B18BED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51E4E2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37E15" w:rsidRPr="007D0A1A" w14:paraId="17E87C43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4700DB9" w14:textId="1CFEF76B" w:rsidR="00537E15" w:rsidRPr="00E05DCF" w:rsidRDefault="00042897" w:rsidP="00AD0547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athering the backs of their hands with soap</w:t>
            </w:r>
          </w:p>
        </w:tc>
        <w:tc>
          <w:tcPr>
            <w:tcW w:w="793" w:type="pct"/>
            <w:shd w:val="clear" w:color="auto" w:fill="auto"/>
          </w:tcPr>
          <w:p w14:paraId="49CB41DB" w14:textId="77777777" w:rsidR="00537E15" w:rsidRPr="0088239C" w:rsidRDefault="00537E15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AA4B9F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23DD2A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37E15" w:rsidRPr="007D0A1A" w14:paraId="51E1A377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CF3CE50" w14:textId="0C013B71" w:rsidR="00537E15" w:rsidRPr="00E05DCF" w:rsidRDefault="00042897" w:rsidP="00AD0547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athering the spaces between their fingers with soap</w:t>
            </w:r>
            <w:r w:rsidR="00537E15"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03EA0D7" w14:textId="77777777" w:rsidR="00537E15" w:rsidRPr="0088239C" w:rsidRDefault="00537E15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DAD2069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C140D9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37E15" w:rsidRPr="007D0A1A" w14:paraId="7A3AFB40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48F5E1" w14:textId="62D3127B" w:rsidR="00537E15" w:rsidRPr="00E05DCF" w:rsidRDefault="00042897" w:rsidP="00AD0547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800" w:right="0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ncluding the skin under their nails when lathering soap</w:t>
            </w:r>
          </w:p>
        </w:tc>
        <w:tc>
          <w:tcPr>
            <w:tcW w:w="793" w:type="pct"/>
            <w:shd w:val="clear" w:color="auto" w:fill="auto"/>
          </w:tcPr>
          <w:p w14:paraId="020D96ED" w14:textId="77777777" w:rsidR="00537E15" w:rsidRPr="0088239C" w:rsidRDefault="00537E15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E63C1EF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13E4BD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37E15" w:rsidRPr="007D0A1A" w14:paraId="6563200D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C5C93A" w14:textId="454580F0" w:rsidR="00537E15" w:rsidRPr="00E05DCF" w:rsidRDefault="00042897" w:rsidP="00B369E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crubbing their hands for at least 20 seconds</w:t>
            </w:r>
            <w:r w:rsidR="00537E15"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15C57D08" w14:textId="77777777" w:rsidR="00537E15" w:rsidRPr="0088239C" w:rsidRDefault="00537E15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45A4FE8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B8535F" w14:textId="77777777" w:rsidR="00537E15" w:rsidRPr="007D0A1A" w:rsidRDefault="00537E15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0525F" w:rsidRPr="007D0A1A" w14:paraId="1445A8E9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D189EF" w14:textId="0F72D818" w:rsidR="0050525F" w:rsidRPr="00E05DCF" w:rsidRDefault="00042897" w:rsidP="00B369E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nsing their hands well under clean, running water</w:t>
            </w:r>
          </w:p>
        </w:tc>
        <w:tc>
          <w:tcPr>
            <w:tcW w:w="793" w:type="pct"/>
            <w:shd w:val="clear" w:color="auto" w:fill="auto"/>
          </w:tcPr>
          <w:p w14:paraId="4FA56F4A" w14:textId="77777777" w:rsidR="0050525F" w:rsidRPr="0088239C" w:rsidRDefault="0050525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8AB3F14" w14:textId="77777777" w:rsidR="0050525F" w:rsidRPr="007D0A1A" w:rsidRDefault="0050525F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9FA9E5" w14:textId="77777777" w:rsidR="0050525F" w:rsidRPr="007D0A1A" w:rsidRDefault="0050525F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0525F" w:rsidRPr="007D0A1A" w14:paraId="4DA2CB42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F5BBF1" w14:textId="47CC3B5C" w:rsidR="0050525F" w:rsidRPr="00E05DCF" w:rsidRDefault="00042897" w:rsidP="00B369E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ying their hands using clean towel</w:t>
            </w:r>
          </w:p>
        </w:tc>
        <w:tc>
          <w:tcPr>
            <w:tcW w:w="793" w:type="pct"/>
            <w:shd w:val="clear" w:color="auto" w:fill="auto"/>
          </w:tcPr>
          <w:p w14:paraId="1037C8B9" w14:textId="77777777" w:rsidR="0050525F" w:rsidRPr="0088239C" w:rsidRDefault="0050525F" w:rsidP="006C3BA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71C0F37" w14:textId="77777777" w:rsidR="0050525F" w:rsidRPr="007D0A1A" w:rsidRDefault="0050525F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8078B1" w14:textId="77777777" w:rsidR="0050525F" w:rsidRPr="007D0A1A" w:rsidRDefault="0050525F" w:rsidP="006C3BAF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893CEEE" w14:textId="1D108A3A" w:rsidR="00914E18" w:rsidRDefault="00914E18" w:rsidP="00BD21BD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p w14:paraId="1E938B6B" w14:textId="77777777" w:rsidR="00914E18" w:rsidRDefault="00914E18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6C3BA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223BC836" w:rsidR="005402DA" w:rsidRPr="005620D3" w:rsidRDefault="005402DA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C8157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pply control measures to manage blood spill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6C3BA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6C3BA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6C3BA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6C3BAF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5D6208EA" w:rsidR="007A2C4F" w:rsidRDefault="000055D1" w:rsidP="006C3BAF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p w14:paraId="14FCF072" w14:textId="77777777" w:rsidR="007A2C4F" w:rsidRDefault="007A2C4F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486ECAAC" w14:textId="77777777" w:rsidR="000055D1" w:rsidRDefault="000055D1" w:rsidP="006C3BAF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3564B65" w14:textId="77777777" w:rsidR="00FF5C08" w:rsidRDefault="00FF5C08" w:rsidP="00FF5C08">
      <w:pPr>
        <w:tabs>
          <w:tab w:val="left" w:pos="180"/>
        </w:tabs>
        <w:spacing w:after="120" w:line="276" w:lineRule="auto"/>
        <w:ind w:firstLine="14"/>
        <w:jc w:val="center"/>
        <w:rPr>
          <w:rFonts w:ascii="Arial" w:hAnsi="Arial" w:cs="Arial"/>
          <w:b/>
          <w:color w:val="404040" w:themeColor="text1" w:themeTint="BF"/>
        </w:rPr>
      </w:pPr>
      <w:r>
        <w:rPr>
          <w:rFonts w:ascii="Arial" w:hAnsi="Arial" w:cs="Arial"/>
          <w:b/>
          <w:color w:val="404040" w:themeColor="text1" w:themeTint="BF"/>
        </w:rPr>
        <w:t>Version Control &amp; Document History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4510"/>
        <w:gridCol w:w="2255"/>
      </w:tblGrid>
      <w:tr w:rsidR="00FF5C08" w14:paraId="3E294245" w14:textId="77777777" w:rsidTr="00FF5C08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20970B21" w14:textId="77777777" w:rsidR="00FF5C08" w:rsidRDefault="00FF5C0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D92B59F" w14:textId="77777777" w:rsidR="00FF5C08" w:rsidRDefault="00FF5C0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604E7D49" w14:textId="77777777" w:rsidR="00FF5C08" w:rsidRDefault="00FF5C0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FF5C08" w14:paraId="3F14F375" w14:textId="77777777" w:rsidTr="00FF5C08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73E13B5" w14:textId="1AA8FFB7" w:rsidR="00FF5C08" w:rsidRDefault="00AF4A4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5 January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386EAB5" w14:textId="77777777" w:rsidR="00FF5C08" w:rsidRDefault="00FF5C0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9E7076E" w14:textId="77777777" w:rsidR="00FF5C08" w:rsidRDefault="00FF5C0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FF5C08" w14:paraId="293372BA" w14:textId="77777777" w:rsidTr="00FF5C08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1CCA9F2" w14:textId="107569A0" w:rsidR="00FF5C08" w:rsidRDefault="00AF4A4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  <w:highlight w:val="yellow"/>
              </w:rPr>
            </w:pPr>
            <w:r w:rsidRPr="002C072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</w:t>
            </w:r>
            <w:r w:rsidR="009A4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6</w:t>
            </w:r>
            <w:r w:rsidRPr="002C072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ugust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43A0659B" w14:textId="01F8F302" w:rsidR="00FF5C08" w:rsidRDefault="00FF5C08">
            <w:pPr>
              <w:tabs>
                <w:tab w:val="left" w:pos="180"/>
              </w:tabs>
              <w:ind w:left="357" w:right="102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Version </w:t>
            </w:r>
            <w:r w:rsidR="00AF4A4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1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released for publishing</w:t>
            </w:r>
          </w:p>
          <w:p w14:paraId="3163CBF1" w14:textId="1F8487CE" w:rsidR="00FF5C08" w:rsidRDefault="00AF4A4F" w:rsidP="00FF5C08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714" w:right="102" w:hanging="357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Modified </w:t>
            </w:r>
            <w:r w:rsidR="00C745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ome items under Part</w:t>
            </w:r>
            <w:r w:rsidR="000912C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 III, IV and </w:t>
            </w:r>
            <w:r w:rsidR="00C745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C93B27E" w14:textId="364A0F5C" w:rsidR="00FF5C08" w:rsidRDefault="00AF4A4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2BB05389" w14:textId="313C387B" w:rsidR="000055D1" w:rsidRPr="009D5DEF" w:rsidRDefault="000055D1" w:rsidP="006C3BAF">
      <w:pPr>
        <w:rPr>
          <w:rFonts w:cstheme="minorHAnsi"/>
          <w:color w:val="A6A6A6" w:themeColor="background1" w:themeShade="A6"/>
          <w:sz w:val="20"/>
        </w:rPr>
      </w:pPr>
    </w:p>
    <w:sectPr w:rsidR="000055D1" w:rsidRPr="009D5DEF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7EEBC" w14:textId="77777777" w:rsidR="00276AFD" w:rsidRDefault="00276AFD" w:rsidP="000055D1">
      <w:pPr>
        <w:spacing w:after="0" w:line="240" w:lineRule="auto"/>
      </w:pPr>
      <w:r>
        <w:separator/>
      </w:r>
    </w:p>
  </w:endnote>
  <w:endnote w:type="continuationSeparator" w:id="0">
    <w:p w14:paraId="59B7015F" w14:textId="77777777" w:rsidR="00276AFD" w:rsidRDefault="00276AFD" w:rsidP="000055D1">
      <w:pPr>
        <w:spacing w:after="0" w:line="240" w:lineRule="auto"/>
      </w:pPr>
      <w:r>
        <w:continuationSeparator/>
      </w:r>
    </w:p>
  </w:endnote>
  <w:endnote w:type="continuationNotice" w:id="1">
    <w:p w14:paraId="48B8664B" w14:textId="77777777" w:rsidR="00276AFD" w:rsidRDefault="00276A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82B4F" w14:textId="77777777" w:rsidR="00032015" w:rsidRPr="000055D1" w:rsidRDefault="000055D1" w:rsidP="0003201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032015" w:rsidRPr="00C63CFB">
      <w:rPr>
        <w:color w:val="808080" w:themeColor="background1" w:themeShade="80"/>
        <w:sz w:val="18"/>
      </w:rPr>
      <w:t>Version 1.</w:t>
    </w:r>
    <w:r w:rsidR="00032015">
      <w:rPr>
        <w:color w:val="808080" w:themeColor="background1" w:themeShade="80"/>
        <w:sz w:val="18"/>
      </w:rPr>
      <w:t>1</w:t>
    </w:r>
    <w:r w:rsidR="00032015" w:rsidRPr="00C63CFB">
      <w:rPr>
        <w:color w:val="808080" w:themeColor="background1" w:themeShade="80"/>
        <w:sz w:val="18"/>
      </w:rPr>
      <w:t xml:space="preserve"> Produced </w:t>
    </w:r>
    <w:r w:rsidR="00032015">
      <w:rPr>
        <w:color w:val="808080" w:themeColor="background1" w:themeShade="80"/>
        <w:sz w:val="18"/>
      </w:rPr>
      <w:t>on 1st Nov</w:t>
    </w:r>
    <w:r w:rsidR="00032015" w:rsidRPr="00C63CFB">
      <w:rPr>
        <w:color w:val="808080" w:themeColor="background1" w:themeShade="80"/>
        <w:sz w:val="18"/>
      </w:rPr>
      <w:t xml:space="preserve"> 202</w:t>
    </w:r>
    <w:r w:rsidR="00032015">
      <w:rPr>
        <w:color w:val="808080" w:themeColor="background1" w:themeShade="80"/>
        <w:sz w:val="18"/>
      </w:rPr>
      <w:t>3</w:t>
    </w:r>
  </w:p>
  <w:p w14:paraId="521AE970" w14:textId="7797F6CF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32015" w:rsidRPr="000055D1">
      <w:rPr>
        <w:rFonts w:cstheme="minorHAnsi"/>
        <w:noProof/>
        <w:color w:val="808080" w:themeColor="background1" w:themeShade="80"/>
        <w:sz w:val="18"/>
      </w:rPr>
      <w:t>©</w:t>
    </w:r>
    <w:r w:rsidR="00032015" w:rsidRPr="000055D1">
      <w:rPr>
        <w:noProof/>
        <w:color w:val="808080" w:themeColor="background1" w:themeShade="80"/>
        <w:sz w:val="18"/>
      </w:rPr>
      <w:t xml:space="preserve"> </w:t>
    </w:r>
    <w:r w:rsidR="00032015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BCC9E" w14:textId="77777777" w:rsidR="00032015" w:rsidRPr="000055D1" w:rsidRDefault="000055D1" w:rsidP="0003201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032015" w:rsidRPr="00C63CFB">
      <w:rPr>
        <w:color w:val="808080" w:themeColor="background1" w:themeShade="80"/>
        <w:sz w:val="18"/>
      </w:rPr>
      <w:t>Version 1.</w:t>
    </w:r>
    <w:r w:rsidR="00032015">
      <w:rPr>
        <w:color w:val="808080" w:themeColor="background1" w:themeShade="80"/>
        <w:sz w:val="18"/>
      </w:rPr>
      <w:t>1</w:t>
    </w:r>
    <w:r w:rsidR="00032015" w:rsidRPr="00C63CFB">
      <w:rPr>
        <w:color w:val="808080" w:themeColor="background1" w:themeShade="80"/>
        <w:sz w:val="18"/>
      </w:rPr>
      <w:t xml:space="preserve"> Produced </w:t>
    </w:r>
    <w:r w:rsidR="00032015">
      <w:rPr>
        <w:color w:val="808080" w:themeColor="background1" w:themeShade="80"/>
        <w:sz w:val="18"/>
      </w:rPr>
      <w:t>on 1st Nov</w:t>
    </w:r>
    <w:r w:rsidR="00032015" w:rsidRPr="00C63CFB">
      <w:rPr>
        <w:color w:val="808080" w:themeColor="background1" w:themeShade="80"/>
        <w:sz w:val="18"/>
      </w:rPr>
      <w:t xml:space="preserve"> 202</w:t>
    </w:r>
    <w:r w:rsidR="00032015">
      <w:rPr>
        <w:color w:val="808080" w:themeColor="background1" w:themeShade="80"/>
        <w:sz w:val="18"/>
      </w:rPr>
      <w:t>3</w:t>
    </w:r>
  </w:p>
  <w:p w14:paraId="63DECA6C" w14:textId="2F70A917" w:rsidR="000055D1" w:rsidRPr="000055D1" w:rsidRDefault="00032015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507D1" w14:textId="77777777" w:rsidR="00032015" w:rsidRDefault="000320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A8D29" w14:textId="77777777" w:rsidR="00276AFD" w:rsidRDefault="00276AFD" w:rsidP="000055D1">
      <w:pPr>
        <w:spacing w:after="0" w:line="240" w:lineRule="auto"/>
      </w:pPr>
      <w:r>
        <w:separator/>
      </w:r>
    </w:p>
  </w:footnote>
  <w:footnote w:type="continuationSeparator" w:id="0">
    <w:p w14:paraId="308C5335" w14:textId="77777777" w:rsidR="00276AFD" w:rsidRDefault="00276AFD" w:rsidP="000055D1">
      <w:pPr>
        <w:spacing w:after="0" w:line="240" w:lineRule="auto"/>
      </w:pPr>
      <w:r>
        <w:continuationSeparator/>
      </w:r>
    </w:p>
  </w:footnote>
  <w:footnote w:type="continuationNotice" w:id="1">
    <w:p w14:paraId="2A06AD7B" w14:textId="77777777" w:rsidR="00276AFD" w:rsidRDefault="00276A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D1C6D" w14:textId="77777777" w:rsidR="00032015" w:rsidRDefault="000320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AA108" w14:textId="77777777" w:rsidR="00032015" w:rsidRDefault="000320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92FAF" w14:textId="77777777" w:rsidR="00032015" w:rsidRDefault="000320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F23A7"/>
    <w:multiLevelType w:val="hybridMultilevel"/>
    <w:tmpl w:val="5E48532E"/>
    <w:lvl w:ilvl="0" w:tplc="FFFFFFFF">
      <w:start w:val="1"/>
      <w:numFmt w:val="lowerRoman"/>
      <w:lvlText w:val="%1."/>
      <w:lvlJc w:val="righ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2340" w:hanging="360"/>
      </w:pPr>
    </w:lvl>
    <w:lvl w:ilvl="2" w:tplc="FFFFFFFF" w:tentative="1">
      <w:start w:val="1"/>
      <w:numFmt w:val="lowerRoman"/>
      <w:lvlText w:val="%3."/>
      <w:lvlJc w:val="right"/>
      <w:pPr>
        <w:ind w:left="3060" w:hanging="180"/>
      </w:pPr>
    </w:lvl>
    <w:lvl w:ilvl="3" w:tplc="FFFFFFFF" w:tentative="1">
      <w:start w:val="1"/>
      <w:numFmt w:val="decimal"/>
      <w:lvlText w:val="%4."/>
      <w:lvlJc w:val="left"/>
      <w:pPr>
        <w:ind w:left="3780" w:hanging="360"/>
      </w:pPr>
    </w:lvl>
    <w:lvl w:ilvl="4" w:tplc="FFFFFFFF" w:tentative="1">
      <w:start w:val="1"/>
      <w:numFmt w:val="lowerLetter"/>
      <w:lvlText w:val="%5."/>
      <w:lvlJc w:val="left"/>
      <w:pPr>
        <w:ind w:left="4500" w:hanging="360"/>
      </w:pPr>
    </w:lvl>
    <w:lvl w:ilvl="5" w:tplc="FFFFFFFF" w:tentative="1">
      <w:start w:val="1"/>
      <w:numFmt w:val="lowerRoman"/>
      <w:lvlText w:val="%6."/>
      <w:lvlJc w:val="right"/>
      <w:pPr>
        <w:ind w:left="5220" w:hanging="180"/>
      </w:pPr>
    </w:lvl>
    <w:lvl w:ilvl="6" w:tplc="FFFFFFFF" w:tentative="1">
      <w:start w:val="1"/>
      <w:numFmt w:val="decimal"/>
      <w:lvlText w:val="%7."/>
      <w:lvlJc w:val="left"/>
      <w:pPr>
        <w:ind w:left="5940" w:hanging="360"/>
      </w:pPr>
    </w:lvl>
    <w:lvl w:ilvl="7" w:tplc="FFFFFFFF" w:tentative="1">
      <w:start w:val="1"/>
      <w:numFmt w:val="lowerLetter"/>
      <w:lvlText w:val="%8."/>
      <w:lvlJc w:val="left"/>
      <w:pPr>
        <w:ind w:left="6660" w:hanging="360"/>
      </w:pPr>
    </w:lvl>
    <w:lvl w:ilvl="8" w:tplc="FFFFFFFF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" w15:restartNumberingAfterBreak="0">
    <w:nsid w:val="15DD670D"/>
    <w:multiLevelType w:val="hybridMultilevel"/>
    <w:tmpl w:val="5E48532E"/>
    <w:lvl w:ilvl="0" w:tplc="FFFFFFFF">
      <w:start w:val="1"/>
      <w:numFmt w:val="low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B7FB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1A1888"/>
    <w:multiLevelType w:val="hybridMultilevel"/>
    <w:tmpl w:val="F31AD34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A20E1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C4A01"/>
    <w:multiLevelType w:val="hybridMultilevel"/>
    <w:tmpl w:val="B9A0DD92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AC63DF"/>
    <w:multiLevelType w:val="hybridMultilevel"/>
    <w:tmpl w:val="BB729C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C2127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C7A6591"/>
    <w:multiLevelType w:val="hybridMultilevel"/>
    <w:tmpl w:val="6E4A8DE4"/>
    <w:lvl w:ilvl="0" w:tplc="FFFFFFFF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2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734D1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13D7AAB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9825699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D1017C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E2E06EB"/>
    <w:multiLevelType w:val="hybridMultilevel"/>
    <w:tmpl w:val="4002F41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552D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0521FAD"/>
    <w:multiLevelType w:val="hybridMultilevel"/>
    <w:tmpl w:val="B444372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D169AF"/>
    <w:multiLevelType w:val="hybridMultilevel"/>
    <w:tmpl w:val="F31AD34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78A13FD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C0688C"/>
    <w:multiLevelType w:val="hybridMultilevel"/>
    <w:tmpl w:val="8BCA560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22334D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4851C33"/>
    <w:multiLevelType w:val="hybridMultilevel"/>
    <w:tmpl w:val="F31AD34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5B800C0"/>
    <w:multiLevelType w:val="hybridMultilevel"/>
    <w:tmpl w:val="F31AD34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77F2EA6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9E701D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EB204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DBC7798"/>
    <w:multiLevelType w:val="hybridMultilevel"/>
    <w:tmpl w:val="94A863B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4"/>
  </w:num>
  <w:num w:numId="3">
    <w:abstractNumId w:val="12"/>
  </w:num>
  <w:num w:numId="4">
    <w:abstractNumId w:val="16"/>
  </w:num>
  <w:num w:numId="5">
    <w:abstractNumId w:val="9"/>
  </w:num>
  <w:num w:numId="6">
    <w:abstractNumId w:val="0"/>
  </w:num>
  <w:num w:numId="7">
    <w:abstractNumId w:val="13"/>
  </w:num>
  <w:num w:numId="8">
    <w:abstractNumId w:val="26"/>
  </w:num>
  <w:num w:numId="9">
    <w:abstractNumId w:val="31"/>
  </w:num>
  <w:num w:numId="10">
    <w:abstractNumId w:val="17"/>
  </w:num>
  <w:num w:numId="11">
    <w:abstractNumId w:val="14"/>
  </w:num>
  <w:num w:numId="12">
    <w:abstractNumId w:val="22"/>
  </w:num>
  <w:num w:numId="13">
    <w:abstractNumId w:val="32"/>
  </w:num>
  <w:num w:numId="14">
    <w:abstractNumId w:val="4"/>
  </w:num>
  <w:num w:numId="15">
    <w:abstractNumId w:val="23"/>
  </w:num>
  <w:num w:numId="16">
    <w:abstractNumId w:val="6"/>
  </w:num>
  <w:num w:numId="17">
    <w:abstractNumId w:val="8"/>
  </w:num>
  <w:num w:numId="18">
    <w:abstractNumId w:val="20"/>
  </w:num>
  <w:num w:numId="19">
    <w:abstractNumId w:val="30"/>
  </w:num>
  <w:num w:numId="20">
    <w:abstractNumId w:val="25"/>
  </w:num>
  <w:num w:numId="21">
    <w:abstractNumId w:val="29"/>
  </w:num>
  <w:num w:numId="22">
    <w:abstractNumId w:val="18"/>
  </w:num>
  <w:num w:numId="23">
    <w:abstractNumId w:val="15"/>
  </w:num>
  <w:num w:numId="24">
    <w:abstractNumId w:val="19"/>
  </w:num>
  <w:num w:numId="25">
    <w:abstractNumId w:val="21"/>
  </w:num>
  <w:num w:numId="26">
    <w:abstractNumId w:val="7"/>
  </w:num>
  <w:num w:numId="27">
    <w:abstractNumId w:val="10"/>
  </w:num>
  <w:num w:numId="28">
    <w:abstractNumId w:val="27"/>
  </w:num>
  <w:num w:numId="29">
    <w:abstractNumId w:val="28"/>
  </w:num>
  <w:num w:numId="30">
    <w:abstractNumId w:val="5"/>
  </w:num>
  <w:num w:numId="31">
    <w:abstractNumId w:val="11"/>
  </w:num>
  <w:num w:numId="32">
    <w:abstractNumId w:val="3"/>
  </w:num>
  <w:num w:numId="33">
    <w:abstractNumId w:val="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8FAHbWBzQtAAAA"/>
  </w:docVars>
  <w:rsids>
    <w:rsidRoot w:val="002F29A7"/>
    <w:rsid w:val="000055D1"/>
    <w:rsid w:val="00007726"/>
    <w:rsid w:val="00007BF2"/>
    <w:rsid w:val="00013528"/>
    <w:rsid w:val="00024A03"/>
    <w:rsid w:val="00032015"/>
    <w:rsid w:val="00034D89"/>
    <w:rsid w:val="00042897"/>
    <w:rsid w:val="0005198A"/>
    <w:rsid w:val="00055F06"/>
    <w:rsid w:val="00057D6A"/>
    <w:rsid w:val="0007090E"/>
    <w:rsid w:val="0007117B"/>
    <w:rsid w:val="0007274E"/>
    <w:rsid w:val="00077B3B"/>
    <w:rsid w:val="0008371A"/>
    <w:rsid w:val="00084A34"/>
    <w:rsid w:val="00090BFB"/>
    <w:rsid w:val="000911A1"/>
    <w:rsid w:val="000912C9"/>
    <w:rsid w:val="00097B5A"/>
    <w:rsid w:val="00097D20"/>
    <w:rsid w:val="000A3F5E"/>
    <w:rsid w:val="000A5733"/>
    <w:rsid w:val="000B13ED"/>
    <w:rsid w:val="000B26D5"/>
    <w:rsid w:val="000B5988"/>
    <w:rsid w:val="000C495A"/>
    <w:rsid w:val="000C5099"/>
    <w:rsid w:val="000C5E96"/>
    <w:rsid w:val="000C6634"/>
    <w:rsid w:val="000D0769"/>
    <w:rsid w:val="000D0C15"/>
    <w:rsid w:val="000D1CA0"/>
    <w:rsid w:val="000D2F94"/>
    <w:rsid w:val="000D64E2"/>
    <w:rsid w:val="000D689E"/>
    <w:rsid w:val="000D7DAE"/>
    <w:rsid w:val="000E689A"/>
    <w:rsid w:val="000F1DB2"/>
    <w:rsid w:val="000F2B24"/>
    <w:rsid w:val="000F3073"/>
    <w:rsid w:val="001023CA"/>
    <w:rsid w:val="00110DAE"/>
    <w:rsid w:val="00111E72"/>
    <w:rsid w:val="00120451"/>
    <w:rsid w:val="00123874"/>
    <w:rsid w:val="0013280A"/>
    <w:rsid w:val="00134259"/>
    <w:rsid w:val="0014172A"/>
    <w:rsid w:val="001419C9"/>
    <w:rsid w:val="001438AD"/>
    <w:rsid w:val="001511CD"/>
    <w:rsid w:val="00152369"/>
    <w:rsid w:val="00155271"/>
    <w:rsid w:val="00156647"/>
    <w:rsid w:val="001600CB"/>
    <w:rsid w:val="0017654E"/>
    <w:rsid w:val="00180E22"/>
    <w:rsid w:val="00181C5B"/>
    <w:rsid w:val="0018395A"/>
    <w:rsid w:val="001A1865"/>
    <w:rsid w:val="001B2E01"/>
    <w:rsid w:val="001B6458"/>
    <w:rsid w:val="001D456C"/>
    <w:rsid w:val="001E3C32"/>
    <w:rsid w:val="001E7B97"/>
    <w:rsid w:val="001F02AF"/>
    <w:rsid w:val="001F29E7"/>
    <w:rsid w:val="001F5DC8"/>
    <w:rsid w:val="001F6E93"/>
    <w:rsid w:val="001F7394"/>
    <w:rsid w:val="001F7BA7"/>
    <w:rsid w:val="00207496"/>
    <w:rsid w:val="0022279B"/>
    <w:rsid w:val="00227C09"/>
    <w:rsid w:val="002369A2"/>
    <w:rsid w:val="0023712F"/>
    <w:rsid w:val="002401FB"/>
    <w:rsid w:val="00243364"/>
    <w:rsid w:val="002459C7"/>
    <w:rsid w:val="00251FFF"/>
    <w:rsid w:val="00255DF0"/>
    <w:rsid w:val="00260CAD"/>
    <w:rsid w:val="002637DA"/>
    <w:rsid w:val="0026583F"/>
    <w:rsid w:val="00271BB3"/>
    <w:rsid w:val="00276AFD"/>
    <w:rsid w:val="00281599"/>
    <w:rsid w:val="00284A49"/>
    <w:rsid w:val="00293A92"/>
    <w:rsid w:val="00294F86"/>
    <w:rsid w:val="002970E7"/>
    <w:rsid w:val="002A10B2"/>
    <w:rsid w:val="002A22AD"/>
    <w:rsid w:val="002A7B89"/>
    <w:rsid w:val="002B20A3"/>
    <w:rsid w:val="002B39E9"/>
    <w:rsid w:val="002B7C87"/>
    <w:rsid w:val="002C025A"/>
    <w:rsid w:val="002C0723"/>
    <w:rsid w:val="002C3BBC"/>
    <w:rsid w:val="002C7CE7"/>
    <w:rsid w:val="002D232F"/>
    <w:rsid w:val="002D577B"/>
    <w:rsid w:val="002D5BE8"/>
    <w:rsid w:val="002D6C29"/>
    <w:rsid w:val="002E21F3"/>
    <w:rsid w:val="002F29A7"/>
    <w:rsid w:val="002F50F5"/>
    <w:rsid w:val="002F76A0"/>
    <w:rsid w:val="00304850"/>
    <w:rsid w:val="003055D0"/>
    <w:rsid w:val="00307028"/>
    <w:rsid w:val="00317FF0"/>
    <w:rsid w:val="00321AD8"/>
    <w:rsid w:val="003328A3"/>
    <w:rsid w:val="00333FA5"/>
    <w:rsid w:val="00337CFE"/>
    <w:rsid w:val="00340041"/>
    <w:rsid w:val="00346D44"/>
    <w:rsid w:val="00353F53"/>
    <w:rsid w:val="00357CE3"/>
    <w:rsid w:val="00361D56"/>
    <w:rsid w:val="00366570"/>
    <w:rsid w:val="003717DE"/>
    <w:rsid w:val="00374DD8"/>
    <w:rsid w:val="00380E99"/>
    <w:rsid w:val="00384422"/>
    <w:rsid w:val="00385D81"/>
    <w:rsid w:val="00386AD1"/>
    <w:rsid w:val="0039482B"/>
    <w:rsid w:val="003A108F"/>
    <w:rsid w:val="003A4011"/>
    <w:rsid w:val="003B0927"/>
    <w:rsid w:val="003B19B6"/>
    <w:rsid w:val="003C1922"/>
    <w:rsid w:val="003C2872"/>
    <w:rsid w:val="003C2B2C"/>
    <w:rsid w:val="003C46A3"/>
    <w:rsid w:val="003C6EF1"/>
    <w:rsid w:val="003E5A30"/>
    <w:rsid w:val="003E6147"/>
    <w:rsid w:val="003E73D8"/>
    <w:rsid w:val="003F06E4"/>
    <w:rsid w:val="003F1DE8"/>
    <w:rsid w:val="003F323F"/>
    <w:rsid w:val="003F695D"/>
    <w:rsid w:val="003F7C5E"/>
    <w:rsid w:val="004119B7"/>
    <w:rsid w:val="00413169"/>
    <w:rsid w:val="00417903"/>
    <w:rsid w:val="004204AB"/>
    <w:rsid w:val="004223C0"/>
    <w:rsid w:val="00431185"/>
    <w:rsid w:val="00434F7D"/>
    <w:rsid w:val="00450599"/>
    <w:rsid w:val="0045551A"/>
    <w:rsid w:val="00463DC6"/>
    <w:rsid w:val="00467457"/>
    <w:rsid w:val="00475CBD"/>
    <w:rsid w:val="00477F9F"/>
    <w:rsid w:val="004804AF"/>
    <w:rsid w:val="004831EC"/>
    <w:rsid w:val="00484193"/>
    <w:rsid w:val="00495CA7"/>
    <w:rsid w:val="004979CD"/>
    <w:rsid w:val="004A2707"/>
    <w:rsid w:val="004B38AE"/>
    <w:rsid w:val="004B53D4"/>
    <w:rsid w:val="004B601C"/>
    <w:rsid w:val="004C2561"/>
    <w:rsid w:val="004C34EA"/>
    <w:rsid w:val="004C5BAE"/>
    <w:rsid w:val="004D13B6"/>
    <w:rsid w:val="004D3E85"/>
    <w:rsid w:val="004D770D"/>
    <w:rsid w:val="004E1FFE"/>
    <w:rsid w:val="004E3825"/>
    <w:rsid w:val="004E5CE5"/>
    <w:rsid w:val="004F3AAF"/>
    <w:rsid w:val="004F6804"/>
    <w:rsid w:val="004F7887"/>
    <w:rsid w:val="00500E62"/>
    <w:rsid w:val="0050525F"/>
    <w:rsid w:val="00507BC6"/>
    <w:rsid w:val="00525ECE"/>
    <w:rsid w:val="00534947"/>
    <w:rsid w:val="005349A2"/>
    <w:rsid w:val="00537E15"/>
    <w:rsid w:val="00537E22"/>
    <w:rsid w:val="005402DA"/>
    <w:rsid w:val="0054617C"/>
    <w:rsid w:val="00560C22"/>
    <w:rsid w:val="005620D3"/>
    <w:rsid w:val="00564FF3"/>
    <w:rsid w:val="00571B9E"/>
    <w:rsid w:val="0057408F"/>
    <w:rsid w:val="00591D39"/>
    <w:rsid w:val="00592622"/>
    <w:rsid w:val="00592784"/>
    <w:rsid w:val="00596413"/>
    <w:rsid w:val="005A52E0"/>
    <w:rsid w:val="005B7BE5"/>
    <w:rsid w:val="005C1F5F"/>
    <w:rsid w:val="005C589A"/>
    <w:rsid w:val="005D198D"/>
    <w:rsid w:val="005E2A66"/>
    <w:rsid w:val="005E39C9"/>
    <w:rsid w:val="005E6716"/>
    <w:rsid w:val="005F35AC"/>
    <w:rsid w:val="005F4237"/>
    <w:rsid w:val="0060042F"/>
    <w:rsid w:val="00600C4D"/>
    <w:rsid w:val="0060554A"/>
    <w:rsid w:val="00606D92"/>
    <w:rsid w:val="00614B99"/>
    <w:rsid w:val="00615017"/>
    <w:rsid w:val="0062302C"/>
    <w:rsid w:val="00623940"/>
    <w:rsid w:val="0062445E"/>
    <w:rsid w:val="0063408C"/>
    <w:rsid w:val="00636A69"/>
    <w:rsid w:val="00636C31"/>
    <w:rsid w:val="006371C6"/>
    <w:rsid w:val="006376C4"/>
    <w:rsid w:val="00651947"/>
    <w:rsid w:val="00670AAA"/>
    <w:rsid w:val="006740F2"/>
    <w:rsid w:val="00682284"/>
    <w:rsid w:val="006836B1"/>
    <w:rsid w:val="00687F58"/>
    <w:rsid w:val="00696CD6"/>
    <w:rsid w:val="006974C4"/>
    <w:rsid w:val="006A1A62"/>
    <w:rsid w:val="006A3EDD"/>
    <w:rsid w:val="006A42B5"/>
    <w:rsid w:val="006A6FB3"/>
    <w:rsid w:val="006B18BC"/>
    <w:rsid w:val="006B2C09"/>
    <w:rsid w:val="006B7233"/>
    <w:rsid w:val="006C3BAF"/>
    <w:rsid w:val="006D3922"/>
    <w:rsid w:val="006E0065"/>
    <w:rsid w:val="006E0275"/>
    <w:rsid w:val="006F078C"/>
    <w:rsid w:val="006F28E5"/>
    <w:rsid w:val="006F300B"/>
    <w:rsid w:val="006F4B96"/>
    <w:rsid w:val="00701849"/>
    <w:rsid w:val="00706B38"/>
    <w:rsid w:val="00711223"/>
    <w:rsid w:val="0071484E"/>
    <w:rsid w:val="00714E53"/>
    <w:rsid w:val="0072092E"/>
    <w:rsid w:val="00727FA9"/>
    <w:rsid w:val="00730B38"/>
    <w:rsid w:val="0075023C"/>
    <w:rsid w:val="007512F0"/>
    <w:rsid w:val="00753752"/>
    <w:rsid w:val="007541DC"/>
    <w:rsid w:val="007548BC"/>
    <w:rsid w:val="0075536A"/>
    <w:rsid w:val="00757631"/>
    <w:rsid w:val="00761B0C"/>
    <w:rsid w:val="00761C3F"/>
    <w:rsid w:val="007632EA"/>
    <w:rsid w:val="007663C3"/>
    <w:rsid w:val="00775549"/>
    <w:rsid w:val="007759C0"/>
    <w:rsid w:val="00780E74"/>
    <w:rsid w:val="007833DD"/>
    <w:rsid w:val="00787877"/>
    <w:rsid w:val="007A0D4A"/>
    <w:rsid w:val="007A17BF"/>
    <w:rsid w:val="007A2C4F"/>
    <w:rsid w:val="007B79A0"/>
    <w:rsid w:val="007C03FD"/>
    <w:rsid w:val="007C7ED7"/>
    <w:rsid w:val="007D1DFD"/>
    <w:rsid w:val="007D1F1E"/>
    <w:rsid w:val="007D60EE"/>
    <w:rsid w:val="007E139C"/>
    <w:rsid w:val="007E1BAA"/>
    <w:rsid w:val="007E317F"/>
    <w:rsid w:val="007E5297"/>
    <w:rsid w:val="007E5881"/>
    <w:rsid w:val="007E7B23"/>
    <w:rsid w:val="007F048E"/>
    <w:rsid w:val="007F4C29"/>
    <w:rsid w:val="007F5E7E"/>
    <w:rsid w:val="00800F9E"/>
    <w:rsid w:val="00803358"/>
    <w:rsid w:val="00803D5D"/>
    <w:rsid w:val="0081434B"/>
    <w:rsid w:val="00816855"/>
    <w:rsid w:val="00816A13"/>
    <w:rsid w:val="00820E5B"/>
    <w:rsid w:val="00821D13"/>
    <w:rsid w:val="00821D41"/>
    <w:rsid w:val="008240CD"/>
    <w:rsid w:val="00824DF0"/>
    <w:rsid w:val="00825143"/>
    <w:rsid w:val="008266BE"/>
    <w:rsid w:val="0083339D"/>
    <w:rsid w:val="00834598"/>
    <w:rsid w:val="0083702D"/>
    <w:rsid w:val="00837F49"/>
    <w:rsid w:val="00842E77"/>
    <w:rsid w:val="00843CC8"/>
    <w:rsid w:val="0084479A"/>
    <w:rsid w:val="0084504D"/>
    <w:rsid w:val="008456BF"/>
    <w:rsid w:val="00845BC6"/>
    <w:rsid w:val="008479AC"/>
    <w:rsid w:val="00855E4E"/>
    <w:rsid w:val="00861602"/>
    <w:rsid w:val="0086738D"/>
    <w:rsid w:val="00867B61"/>
    <w:rsid w:val="008764A1"/>
    <w:rsid w:val="00876B60"/>
    <w:rsid w:val="0088239C"/>
    <w:rsid w:val="00883BD3"/>
    <w:rsid w:val="00890AB3"/>
    <w:rsid w:val="00894C89"/>
    <w:rsid w:val="008A120A"/>
    <w:rsid w:val="008A5D1D"/>
    <w:rsid w:val="008B3FCF"/>
    <w:rsid w:val="008C36FE"/>
    <w:rsid w:val="008C4046"/>
    <w:rsid w:val="008C59AE"/>
    <w:rsid w:val="008C68C0"/>
    <w:rsid w:val="008C6C99"/>
    <w:rsid w:val="008C6F63"/>
    <w:rsid w:val="008D0CAE"/>
    <w:rsid w:val="008D1AE2"/>
    <w:rsid w:val="008D4067"/>
    <w:rsid w:val="008D4457"/>
    <w:rsid w:val="008E7651"/>
    <w:rsid w:val="008F0473"/>
    <w:rsid w:val="00901F66"/>
    <w:rsid w:val="00903D3F"/>
    <w:rsid w:val="009049EB"/>
    <w:rsid w:val="00905C74"/>
    <w:rsid w:val="0091185E"/>
    <w:rsid w:val="009139E3"/>
    <w:rsid w:val="00914B23"/>
    <w:rsid w:val="00914E18"/>
    <w:rsid w:val="0091541A"/>
    <w:rsid w:val="009216C3"/>
    <w:rsid w:val="00921EBC"/>
    <w:rsid w:val="009263C6"/>
    <w:rsid w:val="00926BF3"/>
    <w:rsid w:val="0092792C"/>
    <w:rsid w:val="00934997"/>
    <w:rsid w:val="0093648B"/>
    <w:rsid w:val="00937756"/>
    <w:rsid w:val="00946947"/>
    <w:rsid w:val="00954A55"/>
    <w:rsid w:val="00971458"/>
    <w:rsid w:val="0097206A"/>
    <w:rsid w:val="00983500"/>
    <w:rsid w:val="0098705F"/>
    <w:rsid w:val="009905B3"/>
    <w:rsid w:val="00990F03"/>
    <w:rsid w:val="00994240"/>
    <w:rsid w:val="009951C4"/>
    <w:rsid w:val="0099769C"/>
    <w:rsid w:val="009977DA"/>
    <w:rsid w:val="009A4CAE"/>
    <w:rsid w:val="009A65BB"/>
    <w:rsid w:val="009B3D69"/>
    <w:rsid w:val="009B4929"/>
    <w:rsid w:val="009C077E"/>
    <w:rsid w:val="009C0CE6"/>
    <w:rsid w:val="009C3940"/>
    <w:rsid w:val="009C61A4"/>
    <w:rsid w:val="009C6561"/>
    <w:rsid w:val="009D2446"/>
    <w:rsid w:val="009D3713"/>
    <w:rsid w:val="009D5DEF"/>
    <w:rsid w:val="009E50F4"/>
    <w:rsid w:val="009F093C"/>
    <w:rsid w:val="009F17F0"/>
    <w:rsid w:val="00A0112C"/>
    <w:rsid w:val="00A1011A"/>
    <w:rsid w:val="00A113A6"/>
    <w:rsid w:val="00A11D73"/>
    <w:rsid w:val="00A1264D"/>
    <w:rsid w:val="00A14E6F"/>
    <w:rsid w:val="00A1500F"/>
    <w:rsid w:val="00A238D7"/>
    <w:rsid w:val="00A24B3A"/>
    <w:rsid w:val="00A25057"/>
    <w:rsid w:val="00A31C73"/>
    <w:rsid w:val="00A3355D"/>
    <w:rsid w:val="00A4185C"/>
    <w:rsid w:val="00A57FDB"/>
    <w:rsid w:val="00A70E5D"/>
    <w:rsid w:val="00A716CB"/>
    <w:rsid w:val="00A81CD2"/>
    <w:rsid w:val="00A8794D"/>
    <w:rsid w:val="00A9156A"/>
    <w:rsid w:val="00A93D32"/>
    <w:rsid w:val="00A97163"/>
    <w:rsid w:val="00AB2380"/>
    <w:rsid w:val="00AB4AB7"/>
    <w:rsid w:val="00AC12DD"/>
    <w:rsid w:val="00AC275E"/>
    <w:rsid w:val="00AC7324"/>
    <w:rsid w:val="00AD0547"/>
    <w:rsid w:val="00AD605C"/>
    <w:rsid w:val="00AE20D9"/>
    <w:rsid w:val="00AE2B11"/>
    <w:rsid w:val="00AE3CC5"/>
    <w:rsid w:val="00AE7107"/>
    <w:rsid w:val="00AE719F"/>
    <w:rsid w:val="00AF0ED4"/>
    <w:rsid w:val="00AF4A4F"/>
    <w:rsid w:val="00AF70CA"/>
    <w:rsid w:val="00B00F34"/>
    <w:rsid w:val="00B04998"/>
    <w:rsid w:val="00B05CB1"/>
    <w:rsid w:val="00B121B2"/>
    <w:rsid w:val="00B21D93"/>
    <w:rsid w:val="00B2215F"/>
    <w:rsid w:val="00B25313"/>
    <w:rsid w:val="00B26548"/>
    <w:rsid w:val="00B369E6"/>
    <w:rsid w:val="00B406AD"/>
    <w:rsid w:val="00B4322F"/>
    <w:rsid w:val="00B43B08"/>
    <w:rsid w:val="00B477B5"/>
    <w:rsid w:val="00B47C92"/>
    <w:rsid w:val="00B508EA"/>
    <w:rsid w:val="00B51419"/>
    <w:rsid w:val="00B52831"/>
    <w:rsid w:val="00B54294"/>
    <w:rsid w:val="00B569C8"/>
    <w:rsid w:val="00B577F0"/>
    <w:rsid w:val="00B61467"/>
    <w:rsid w:val="00B75A92"/>
    <w:rsid w:val="00B766E4"/>
    <w:rsid w:val="00B81166"/>
    <w:rsid w:val="00B841A0"/>
    <w:rsid w:val="00B926D6"/>
    <w:rsid w:val="00B930C3"/>
    <w:rsid w:val="00B9532D"/>
    <w:rsid w:val="00BA17D2"/>
    <w:rsid w:val="00BB2774"/>
    <w:rsid w:val="00BB4F94"/>
    <w:rsid w:val="00BB5D38"/>
    <w:rsid w:val="00BC0D41"/>
    <w:rsid w:val="00BD21BD"/>
    <w:rsid w:val="00BD4DF6"/>
    <w:rsid w:val="00BE46ED"/>
    <w:rsid w:val="00BE53C1"/>
    <w:rsid w:val="00C04052"/>
    <w:rsid w:val="00C0472A"/>
    <w:rsid w:val="00C10C0C"/>
    <w:rsid w:val="00C1129C"/>
    <w:rsid w:val="00C13835"/>
    <w:rsid w:val="00C14BED"/>
    <w:rsid w:val="00C15485"/>
    <w:rsid w:val="00C17791"/>
    <w:rsid w:val="00C2218C"/>
    <w:rsid w:val="00C26A39"/>
    <w:rsid w:val="00C272E7"/>
    <w:rsid w:val="00C32468"/>
    <w:rsid w:val="00C3284A"/>
    <w:rsid w:val="00C36234"/>
    <w:rsid w:val="00C46563"/>
    <w:rsid w:val="00C6320C"/>
    <w:rsid w:val="00C65355"/>
    <w:rsid w:val="00C667AC"/>
    <w:rsid w:val="00C70A02"/>
    <w:rsid w:val="00C71EE7"/>
    <w:rsid w:val="00C72AC9"/>
    <w:rsid w:val="00C7379A"/>
    <w:rsid w:val="00C745F3"/>
    <w:rsid w:val="00C8157F"/>
    <w:rsid w:val="00C841B6"/>
    <w:rsid w:val="00C93CF0"/>
    <w:rsid w:val="00CA00E6"/>
    <w:rsid w:val="00CA2C59"/>
    <w:rsid w:val="00CB7D2A"/>
    <w:rsid w:val="00CC03DC"/>
    <w:rsid w:val="00CC268F"/>
    <w:rsid w:val="00CC46FB"/>
    <w:rsid w:val="00CD0665"/>
    <w:rsid w:val="00CD0CD1"/>
    <w:rsid w:val="00CD6F2F"/>
    <w:rsid w:val="00CE17B5"/>
    <w:rsid w:val="00CE66B6"/>
    <w:rsid w:val="00CE6C92"/>
    <w:rsid w:val="00CF3CA3"/>
    <w:rsid w:val="00D271B1"/>
    <w:rsid w:val="00D3177F"/>
    <w:rsid w:val="00D338E1"/>
    <w:rsid w:val="00D3402E"/>
    <w:rsid w:val="00D34FDA"/>
    <w:rsid w:val="00D431B2"/>
    <w:rsid w:val="00D4371F"/>
    <w:rsid w:val="00D443DD"/>
    <w:rsid w:val="00D449F1"/>
    <w:rsid w:val="00D47AE9"/>
    <w:rsid w:val="00D530ED"/>
    <w:rsid w:val="00D645BA"/>
    <w:rsid w:val="00D729B5"/>
    <w:rsid w:val="00D850A7"/>
    <w:rsid w:val="00D909BD"/>
    <w:rsid w:val="00D920EC"/>
    <w:rsid w:val="00DA2DC4"/>
    <w:rsid w:val="00DA594C"/>
    <w:rsid w:val="00DB269A"/>
    <w:rsid w:val="00DB4F39"/>
    <w:rsid w:val="00DC101D"/>
    <w:rsid w:val="00DC5FE1"/>
    <w:rsid w:val="00DD06C6"/>
    <w:rsid w:val="00DD10D7"/>
    <w:rsid w:val="00DD14BE"/>
    <w:rsid w:val="00DE1522"/>
    <w:rsid w:val="00DE35D8"/>
    <w:rsid w:val="00DF554E"/>
    <w:rsid w:val="00E05DCF"/>
    <w:rsid w:val="00E06108"/>
    <w:rsid w:val="00E07495"/>
    <w:rsid w:val="00E12640"/>
    <w:rsid w:val="00E143C3"/>
    <w:rsid w:val="00E15B59"/>
    <w:rsid w:val="00E25721"/>
    <w:rsid w:val="00E25923"/>
    <w:rsid w:val="00E2682D"/>
    <w:rsid w:val="00E27321"/>
    <w:rsid w:val="00E31952"/>
    <w:rsid w:val="00E31EA8"/>
    <w:rsid w:val="00E32863"/>
    <w:rsid w:val="00E33505"/>
    <w:rsid w:val="00E42061"/>
    <w:rsid w:val="00E4485B"/>
    <w:rsid w:val="00E459D0"/>
    <w:rsid w:val="00E5730D"/>
    <w:rsid w:val="00E66F3C"/>
    <w:rsid w:val="00E671E4"/>
    <w:rsid w:val="00E672A6"/>
    <w:rsid w:val="00E67676"/>
    <w:rsid w:val="00E708B6"/>
    <w:rsid w:val="00E81E97"/>
    <w:rsid w:val="00E83E57"/>
    <w:rsid w:val="00E846C4"/>
    <w:rsid w:val="00E8651B"/>
    <w:rsid w:val="00E929C5"/>
    <w:rsid w:val="00E95B86"/>
    <w:rsid w:val="00E97688"/>
    <w:rsid w:val="00EA07BB"/>
    <w:rsid w:val="00EA128D"/>
    <w:rsid w:val="00EA5DC2"/>
    <w:rsid w:val="00EB54F4"/>
    <w:rsid w:val="00EC221D"/>
    <w:rsid w:val="00EC3B82"/>
    <w:rsid w:val="00EE1769"/>
    <w:rsid w:val="00EE2147"/>
    <w:rsid w:val="00EE2CB4"/>
    <w:rsid w:val="00EE6850"/>
    <w:rsid w:val="00F06DFB"/>
    <w:rsid w:val="00F06EBD"/>
    <w:rsid w:val="00F21519"/>
    <w:rsid w:val="00F432B7"/>
    <w:rsid w:val="00F45CB2"/>
    <w:rsid w:val="00F467AB"/>
    <w:rsid w:val="00F4703B"/>
    <w:rsid w:val="00F50845"/>
    <w:rsid w:val="00F61D5D"/>
    <w:rsid w:val="00F63EE0"/>
    <w:rsid w:val="00F73074"/>
    <w:rsid w:val="00F751BC"/>
    <w:rsid w:val="00F84DB3"/>
    <w:rsid w:val="00F9457D"/>
    <w:rsid w:val="00F96327"/>
    <w:rsid w:val="00F96C6B"/>
    <w:rsid w:val="00F97DEC"/>
    <w:rsid w:val="00FA2D2D"/>
    <w:rsid w:val="00FA2EC2"/>
    <w:rsid w:val="00FA3C2E"/>
    <w:rsid w:val="00FA5193"/>
    <w:rsid w:val="00FA77A8"/>
    <w:rsid w:val="00FB2CD7"/>
    <w:rsid w:val="00FB3964"/>
    <w:rsid w:val="00FB4C23"/>
    <w:rsid w:val="00FB6D00"/>
    <w:rsid w:val="00FB6EF4"/>
    <w:rsid w:val="00FB7EE5"/>
    <w:rsid w:val="00FC32F6"/>
    <w:rsid w:val="00FC4515"/>
    <w:rsid w:val="00FC61AD"/>
    <w:rsid w:val="00FD02E8"/>
    <w:rsid w:val="00FD2297"/>
    <w:rsid w:val="00FD2DA6"/>
    <w:rsid w:val="00FE5498"/>
    <w:rsid w:val="00FE5737"/>
    <w:rsid w:val="00FF0960"/>
    <w:rsid w:val="00FF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9B38F8-5577-44FF-B823-9B5F82A0E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49A19B-1388-4860-9F13-F7BE060B3A1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7</Pages>
  <Words>2635</Words>
  <Characters>13293</Characters>
  <Application>Microsoft Office Word</Application>
  <DocSecurity>0</DocSecurity>
  <Lines>786</Lines>
  <Paragraphs>5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02</cp:revision>
  <dcterms:created xsi:type="dcterms:W3CDTF">2022-12-14T05:00:00Z</dcterms:created>
  <dcterms:modified xsi:type="dcterms:W3CDTF">2023-12-04T04:5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1015644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TemplateUrl">
    <vt:lpwstr/>
  </property>
  <property fmtid="{D5CDD505-2E9C-101B-9397-08002B2CF9AE}" pid="17" name="ComplianceAssetId">
    <vt:lpwstr/>
  </property>
  <property fmtid="{D5CDD505-2E9C-101B-9397-08002B2CF9AE}" pid="18" name="Nameofdocument">
    <vt:lpwstr>Observation Form</vt:lpwstr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_SourceUrl">
    <vt:lpwstr/>
  </property>
  <property fmtid="{D5CDD505-2E9C-101B-9397-08002B2CF9AE}" pid="22" name="_SharedFileIndex">
    <vt:lpwstr/>
  </property>
  <property fmtid="{D5CDD505-2E9C-101B-9397-08002B2CF9AE}" pid="23" name="lcf76f155ced4ddcb4097134ff3c332f">
    <vt:lpwstr/>
  </property>
  <property fmtid="{D5CDD505-2E9C-101B-9397-08002B2CF9AE}" pid="24" name="TaxCatchAll">
    <vt:lpwstr/>
  </property>
</Properties>
</file>